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E21DB" w14:textId="2CC53300" w:rsidR="00E6022C" w:rsidRPr="00C4049E" w:rsidRDefault="00103735" w:rsidP="00E6022C">
      <w:r w:rsidRPr="00C4049E">
        <w:rPr>
          <w:rFonts w:ascii="Dubai Light" w:hAnsi="Dubai Light" w:cs="Dubai Light"/>
          <w:b/>
          <w:noProof/>
          <w:sz w:val="48"/>
          <w:szCs w:val="48"/>
          <w:lang w:eastAsia="zh-CN"/>
        </w:rPr>
        <w:drawing>
          <wp:anchor distT="0" distB="0" distL="114300" distR="114300" simplePos="0" relativeHeight="251734016" behindDoc="0" locked="0" layoutInCell="1" allowOverlap="1" wp14:anchorId="4BBBAE54" wp14:editId="7A1BB50A">
            <wp:simplePos x="0" y="0"/>
            <wp:positionH relativeFrom="column">
              <wp:posOffset>3915410</wp:posOffset>
            </wp:positionH>
            <wp:positionV relativeFrom="paragraph">
              <wp:posOffset>-162560</wp:posOffset>
            </wp:positionV>
            <wp:extent cx="1922606" cy="904875"/>
            <wp:effectExtent l="0" t="0" r="1905" b="0"/>
            <wp:wrapNone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SW-Logo with 1998_high re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606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09E8">
        <w:rPr>
          <w:sz w:val="28"/>
          <w:szCs w:val="28"/>
        </w:rPr>
        <w:t xml:space="preserve"> </w:t>
      </w:r>
      <w:r w:rsidR="000F07D9" w:rsidRPr="00C4049E">
        <w:rPr>
          <w:sz w:val="28"/>
          <w:szCs w:val="28"/>
        </w:rPr>
        <w:t>(Article 12:05</w:t>
      </w:r>
      <w:r w:rsidR="00B62DD2" w:rsidRPr="00C4049E">
        <w:rPr>
          <w:sz w:val="28"/>
          <w:szCs w:val="28"/>
        </w:rPr>
        <w:t xml:space="preserve"> – 12:1</w:t>
      </w:r>
      <w:r w:rsidR="001B196A">
        <w:rPr>
          <w:sz w:val="28"/>
          <w:szCs w:val="28"/>
        </w:rPr>
        <w:t>1</w:t>
      </w:r>
      <w:r w:rsidR="000F07D9" w:rsidRPr="00C4049E">
        <w:rPr>
          <w:sz w:val="28"/>
          <w:szCs w:val="28"/>
        </w:rPr>
        <w:t>)</w:t>
      </w:r>
    </w:p>
    <w:p w14:paraId="10B5B31E" w14:textId="77777777" w:rsidR="00E6022C" w:rsidRPr="00C4049E" w:rsidRDefault="00CD692F" w:rsidP="00E6022C">
      <w:pPr>
        <w:rPr>
          <w:rFonts w:ascii="Dubai Light" w:hAnsi="Dubai Light" w:cs="Dubai Light"/>
          <w:b/>
          <w:sz w:val="52"/>
          <w:szCs w:val="52"/>
        </w:rPr>
      </w:pPr>
      <w:r w:rsidRPr="00C4049E">
        <w:rPr>
          <w:rFonts w:ascii="Dubai Light" w:hAnsi="Dubai Light" w:cs="Dubai Light"/>
          <w:b/>
          <w:noProof/>
          <w:sz w:val="52"/>
          <w:szCs w:val="52"/>
          <w:lang w:eastAsia="zh-CN"/>
        </w:rPr>
        <w:drawing>
          <wp:anchor distT="0" distB="0" distL="114300" distR="114300" simplePos="0" relativeHeight="251735040" behindDoc="0" locked="0" layoutInCell="1" allowOverlap="1" wp14:anchorId="13FD2963" wp14:editId="72296C0A">
            <wp:simplePos x="0" y="0"/>
            <wp:positionH relativeFrom="column">
              <wp:posOffset>-381000</wp:posOffset>
            </wp:positionH>
            <wp:positionV relativeFrom="paragraph">
              <wp:posOffset>768986</wp:posOffset>
            </wp:positionV>
            <wp:extent cx="347345" cy="36766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" cy="3676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022C" w:rsidRPr="00C4049E">
        <w:rPr>
          <w:rFonts w:ascii="Dubai Light" w:hAnsi="Dubai Light" w:cs="Dubai Light"/>
          <w:b/>
          <w:sz w:val="52"/>
          <w:szCs w:val="52"/>
        </w:rPr>
        <w:t>Org Change Flow Chart</w:t>
      </w:r>
    </w:p>
    <w:p w14:paraId="25A5303C" w14:textId="77777777" w:rsidR="000F07D9" w:rsidRDefault="00A26865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A22BADD" wp14:editId="6167743E">
                <wp:simplePos x="0" y="0"/>
                <wp:positionH relativeFrom="column">
                  <wp:posOffset>1104900</wp:posOffset>
                </wp:positionH>
                <wp:positionV relativeFrom="paragraph">
                  <wp:posOffset>66040</wp:posOffset>
                </wp:positionV>
                <wp:extent cx="1657350" cy="80010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53BE38" w14:textId="77777777" w:rsidR="000F07D9" w:rsidRPr="000F07D9" w:rsidRDefault="000F07D9" w:rsidP="000F07D9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lang w:val="en-US"/>
                              </w:rPr>
                            </w:pPr>
                            <w:r w:rsidRPr="000F07D9">
                              <w:rPr>
                                <w:color w:val="002060"/>
                                <w:lang w:val="en-US"/>
                              </w:rPr>
                              <w:t xml:space="preserve">Receive </w:t>
                            </w:r>
                            <w:r w:rsidR="005C0A2B">
                              <w:rPr>
                                <w:color w:val="002060"/>
                                <w:lang w:val="en-US"/>
                              </w:rPr>
                              <w:t xml:space="preserve">6 weeks’ notice of </w:t>
                            </w:r>
                            <w:r w:rsidR="00795574">
                              <w:rPr>
                                <w:color w:val="002060"/>
                                <w:lang w:val="en-US"/>
                              </w:rPr>
                              <w:t>organizationa</w:t>
                            </w:r>
                            <w:r w:rsidR="00A26865">
                              <w:rPr>
                                <w:color w:val="002060"/>
                                <w:lang w:val="en-US"/>
                              </w:rPr>
                              <w:t>l</w:t>
                            </w:r>
                            <w:r w:rsidR="00795574">
                              <w:rPr>
                                <w:color w:val="002060"/>
                                <w:lang w:val="en-US"/>
                              </w:rPr>
                              <w:t xml:space="preserve"> change</w:t>
                            </w:r>
                            <w:r w:rsidR="005C0A2B">
                              <w:rPr>
                                <w:color w:val="002060"/>
                                <w:lang w:val="en-US"/>
                              </w:rPr>
                              <w:t xml:space="preserve"> (12:05</w:t>
                            </w:r>
                            <w:r w:rsidRPr="000F07D9">
                              <w:rPr>
                                <w:color w:val="002060"/>
                                <w:lang w:val="en-US"/>
                              </w:rPr>
                              <w:t>)</w:t>
                            </w:r>
                          </w:p>
                          <w:p w14:paraId="01B52517" w14:textId="77777777" w:rsidR="000F07D9" w:rsidRPr="000F07D9" w:rsidRDefault="000F07D9" w:rsidP="000F07D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B9DA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7pt;margin-top:5.2pt;width:130.5pt;height:63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" fillcolor="white [3201]" strokecolor="#70ad47 [3209]" strokeweight="1pt">
                <v:textbox>
                  <w:txbxContent>
                    <w:p w:rsidR="000F07D9" w:rsidRPr="000F07D9" w:rsidRDefault="000F07D9" w:rsidP="000F07D9">
                      <w:pPr>
                        <w:spacing w:after="120" w:line="240" w:lineRule="auto"/>
                        <w:jc w:val="center"/>
                        <w:rPr>
                          <w:color w:val="002060"/>
                          <w:lang w:val="en-US"/>
                        </w:rPr>
                      </w:pPr>
                      <w:r w:rsidRPr="000F07D9">
                        <w:rPr>
                          <w:color w:val="002060"/>
                          <w:lang w:val="en-US"/>
                        </w:rPr>
                        <w:t xml:space="preserve">Receive </w:t>
                      </w:r>
                      <w:r w:rsidR="005C0A2B">
                        <w:rPr>
                          <w:color w:val="002060"/>
                          <w:lang w:val="en-US"/>
                        </w:rPr>
                        <w:t xml:space="preserve">6 weeks’ notice of </w:t>
                      </w:r>
                      <w:r w:rsidR="00795574">
                        <w:rPr>
                          <w:color w:val="002060"/>
                          <w:lang w:val="en-US"/>
                        </w:rPr>
                        <w:t>organizationa</w:t>
                      </w:r>
                      <w:r w:rsidR="00A26865">
                        <w:rPr>
                          <w:color w:val="002060"/>
                          <w:lang w:val="en-US"/>
                        </w:rPr>
                        <w:t>l</w:t>
                      </w:r>
                      <w:r w:rsidR="00795574">
                        <w:rPr>
                          <w:color w:val="002060"/>
                          <w:lang w:val="en-US"/>
                        </w:rPr>
                        <w:t xml:space="preserve"> change</w:t>
                      </w:r>
                      <w:r w:rsidR="005C0A2B">
                        <w:rPr>
                          <w:color w:val="002060"/>
                          <w:lang w:val="en-US"/>
                        </w:rPr>
                        <w:t xml:space="preserve"> (12:05</w:t>
                      </w:r>
                      <w:r w:rsidRPr="000F07D9">
                        <w:rPr>
                          <w:color w:val="002060"/>
                          <w:lang w:val="en-US"/>
                        </w:rPr>
                        <w:t>)</w:t>
                      </w:r>
                    </w:p>
                    <w:p w:rsidR="000F07D9" w:rsidRPr="000F07D9" w:rsidRDefault="000F07D9" w:rsidP="000F07D9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2082" behindDoc="0" locked="0" layoutInCell="1" allowOverlap="1" wp14:anchorId="58E3650F" wp14:editId="26A8D7ED">
                <wp:simplePos x="0" y="0"/>
                <wp:positionH relativeFrom="column">
                  <wp:posOffset>2181225</wp:posOffset>
                </wp:positionH>
                <wp:positionV relativeFrom="paragraph">
                  <wp:posOffset>398145</wp:posOffset>
                </wp:positionV>
                <wp:extent cx="1076325" cy="0"/>
                <wp:effectExtent l="0" t="76200" r="9525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BA3C8E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171.75pt;margin-top:31.35pt;width:84.75pt;height:0;z-index:2516520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6707305" wp14:editId="12F94B14">
                <wp:simplePos x="0" y="0"/>
                <wp:positionH relativeFrom="column">
                  <wp:posOffset>3248025</wp:posOffset>
                </wp:positionH>
                <wp:positionV relativeFrom="paragraph">
                  <wp:posOffset>73660</wp:posOffset>
                </wp:positionV>
                <wp:extent cx="990600" cy="80010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692028" w14:textId="77777777" w:rsidR="000F07D9" w:rsidRPr="000F07D9" w:rsidRDefault="000F07D9" w:rsidP="000F07D9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lang w:val="en-US"/>
                              </w:rPr>
                            </w:pPr>
                            <w:r w:rsidRPr="000F07D9">
                              <w:rPr>
                                <w:color w:val="002060"/>
                                <w:lang w:val="en-US"/>
                              </w:rPr>
                              <w:t>Meet with union rep</w:t>
                            </w:r>
                          </w:p>
                          <w:p w14:paraId="0A035B60" w14:textId="77777777" w:rsidR="000F07D9" w:rsidRPr="000F07D9" w:rsidRDefault="000F07D9" w:rsidP="000F07D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34E54" id="_x0000_s1027" type="#_x0000_t202" style="position:absolute;margin-left:255.75pt;margin-top:5.8pt;width:78pt;height:63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" fillcolor="white [3201]" strokecolor="#70ad47 [3209]" strokeweight="1pt">
                <v:textbox>
                  <w:txbxContent>
                    <w:p w:rsidR="000F07D9" w:rsidRPr="000F07D9" w:rsidRDefault="000F07D9" w:rsidP="000F07D9">
                      <w:pPr>
                        <w:spacing w:after="120" w:line="240" w:lineRule="auto"/>
                        <w:jc w:val="center"/>
                        <w:rPr>
                          <w:color w:val="002060"/>
                          <w:lang w:val="en-US"/>
                        </w:rPr>
                      </w:pPr>
                      <w:r w:rsidRPr="000F07D9">
                        <w:rPr>
                          <w:color w:val="002060"/>
                          <w:lang w:val="en-US"/>
                        </w:rPr>
                        <w:t>Meet with union rep</w:t>
                      </w:r>
                    </w:p>
                    <w:p w:rsidR="000F07D9" w:rsidRPr="000F07D9" w:rsidRDefault="000F07D9" w:rsidP="000F07D9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1057" behindDoc="0" locked="0" layoutInCell="1" allowOverlap="1" wp14:anchorId="00C203F4" wp14:editId="2E1E5845">
                <wp:simplePos x="0" y="0"/>
                <wp:positionH relativeFrom="column">
                  <wp:posOffset>28574</wp:posOffset>
                </wp:positionH>
                <wp:positionV relativeFrom="paragraph">
                  <wp:posOffset>398145</wp:posOffset>
                </wp:positionV>
                <wp:extent cx="1076325" cy="0"/>
                <wp:effectExtent l="0" t="76200" r="952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778656" id="Straight Arrow Connector 26" o:spid="_x0000_s1026" type="#_x0000_t32" style="position:absolute;margin-left:2.25pt;margin-top:31.35pt;width:84.75pt;height:0;z-index:2516510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5C0A2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D2D247C" wp14:editId="27DD9116">
                <wp:simplePos x="0" y="0"/>
                <wp:positionH relativeFrom="column">
                  <wp:posOffset>28575</wp:posOffset>
                </wp:positionH>
                <wp:positionV relativeFrom="paragraph">
                  <wp:posOffset>61595</wp:posOffset>
                </wp:positionV>
                <wp:extent cx="990600" cy="8001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DB1EC7" w14:textId="77777777" w:rsidR="000F07D9" w:rsidRPr="005C0A2B" w:rsidRDefault="00B62DD2" w:rsidP="005C0A2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lang w:val="en-US"/>
                              </w:rPr>
                              <w:t>Dep</w:t>
                            </w:r>
                            <w:r w:rsidR="000F07D9" w:rsidRPr="005C0A2B">
                              <w:rPr>
                                <w:color w:val="002060"/>
                                <w:lang w:val="en-US"/>
                              </w:rPr>
                              <w:t>t. Head explains ch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2.25pt;margin-top:4.85pt;width:78pt;height:63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" fillcolor="white [3201]" strokecolor="#70ad47 [3209]" strokeweight="1pt">
                <v:textbox>
                  <w:txbxContent>
                    <w:p w:rsidR="000F07D9" w:rsidRPr="005C0A2B" w:rsidRDefault="00B62DD2" w:rsidP="005C0A2B">
                      <w:pPr>
                        <w:spacing w:after="120" w:line="240" w:lineRule="auto"/>
                        <w:jc w:val="center"/>
                        <w:rPr>
                          <w:color w:val="002060"/>
                          <w:lang w:val="en-US"/>
                        </w:rPr>
                      </w:pPr>
                      <w:r>
                        <w:rPr>
                          <w:color w:val="002060"/>
                          <w:lang w:val="en-US"/>
                        </w:rPr>
                        <w:t>Dep</w:t>
                      </w:r>
                      <w:r w:rsidR="000F07D9" w:rsidRPr="005C0A2B">
                        <w:rPr>
                          <w:color w:val="002060"/>
                          <w:lang w:val="en-US"/>
                        </w:rPr>
                        <w:t>t. Head explains chan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D383953" w14:textId="77777777" w:rsidR="000F07D9" w:rsidRDefault="005E4E40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3107" behindDoc="0" locked="0" layoutInCell="1" allowOverlap="1" wp14:anchorId="7A13C7AA" wp14:editId="63DFBA52">
                <wp:simplePos x="0" y="0"/>
                <wp:positionH relativeFrom="column">
                  <wp:posOffset>1581150</wp:posOffset>
                </wp:positionH>
                <wp:positionV relativeFrom="paragraph">
                  <wp:posOffset>140970</wp:posOffset>
                </wp:positionV>
                <wp:extent cx="0" cy="209550"/>
                <wp:effectExtent l="76200" t="0" r="57150" b="571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07A6E1" id="Straight Arrow Connector 29" o:spid="_x0000_s1026" type="#_x0000_t32" style="position:absolute;margin-left:124.5pt;margin-top:11.1pt;width:0;height:16.5pt;z-index:2516531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5C0A2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FBB57B" wp14:editId="0B6DF36C">
                <wp:simplePos x="0" y="0"/>
                <wp:positionH relativeFrom="column">
                  <wp:posOffset>2180590</wp:posOffset>
                </wp:positionH>
                <wp:positionV relativeFrom="paragraph">
                  <wp:posOffset>347980</wp:posOffset>
                </wp:positionV>
                <wp:extent cx="2066925" cy="800100"/>
                <wp:effectExtent l="0" t="0" r="28575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23974" w14:textId="77777777" w:rsidR="005C0A2B" w:rsidRPr="005C0A2B" w:rsidRDefault="005C0A2B" w:rsidP="005C0A2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lang w:val="en-US"/>
                              </w:rPr>
                            </w:pPr>
                            <w:r w:rsidRPr="005C0A2B">
                              <w:rPr>
                                <w:color w:val="002060"/>
                                <w:lang w:val="en-US"/>
                              </w:rPr>
                              <w:t>Access to Career Transition Services, an HR skills assessment</w:t>
                            </w:r>
                            <w:r w:rsidR="005B1239">
                              <w:rPr>
                                <w:color w:val="002060"/>
                                <w:lang w:val="en-US"/>
                              </w:rPr>
                              <w:t xml:space="preserve">. </w:t>
                            </w:r>
                          </w:p>
                          <w:p w14:paraId="2BF3042A" w14:textId="77777777" w:rsidR="005C0A2B" w:rsidRPr="000F07D9" w:rsidRDefault="005C0A2B" w:rsidP="005C0A2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2F8615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171.7pt;margin-top:27.4pt;width:162.75pt;height:6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" fillcolor="white [3201]" strokecolor="#70ad47 [3209]" strokeweight="1pt">
                <v:textbox>
                  <w:txbxContent>
                    <w:p w:rsidR="005C0A2B" w:rsidRPr="005C0A2B" w:rsidRDefault="005C0A2B" w:rsidP="005C0A2B">
                      <w:pPr>
                        <w:spacing w:after="120" w:line="240" w:lineRule="auto"/>
                        <w:jc w:val="center"/>
                        <w:rPr>
                          <w:color w:val="002060"/>
                          <w:lang w:val="en-US"/>
                        </w:rPr>
                      </w:pPr>
                      <w:r w:rsidRPr="005C0A2B">
                        <w:rPr>
                          <w:color w:val="002060"/>
                          <w:lang w:val="en-US"/>
                        </w:rPr>
                        <w:t>Access to Career Transition Services, an HR skills assessment</w:t>
                      </w:r>
                      <w:r w:rsidR="005B1239">
                        <w:rPr>
                          <w:color w:val="002060"/>
                          <w:lang w:val="en-US"/>
                        </w:rPr>
                        <w:t xml:space="preserve">. </w:t>
                      </w:r>
                    </w:p>
                    <w:p w:rsidR="005C0A2B" w:rsidRPr="000F07D9" w:rsidRDefault="005C0A2B" w:rsidP="005C0A2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C0A2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4203181" wp14:editId="3217EF57">
                <wp:simplePos x="0" y="0"/>
                <wp:positionH relativeFrom="column">
                  <wp:posOffset>1104900</wp:posOffset>
                </wp:positionH>
                <wp:positionV relativeFrom="paragraph">
                  <wp:posOffset>350520</wp:posOffset>
                </wp:positionV>
                <wp:extent cx="990600" cy="800100"/>
                <wp:effectExtent l="0" t="0" r="1905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2BF4F6" w14:textId="26DA07F5" w:rsidR="000F07D9" w:rsidRPr="000F07D9" w:rsidRDefault="000F07D9" w:rsidP="000F07D9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0F07D9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Enter Redeployment </w:t>
                            </w:r>
                            <w:r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Pool (12:</w:t>
                            </w:r>
                            <w:r w:rsidR="00A0502D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0</w:t>
                            </w:r>
                            <w:r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b)</w:t>
                            </w:r>
                          </w:p>
                          <w:p w14:paraId="2D613C6A" w14:textId="77777777" w:rsidR="000F07D9" w:rsidRPr="000F07D9" w:rsidRDefault="000F07D9" w:rsidP="000F07D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203181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87pt;margin-top:27.6pt;width:78pt;height:6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" fillcolor="white [3201]" strokecolor="#70ad47 [3209]" strokeweight="1pt">
                <v:textbox>
                  <w:txbxContent>
                    <w:p w14:paraId="2C2BF4F6" w14:textId="26DA07F5" w:rsidR="000F07D9" w:rsidRPr="000F07D9" w:rsidRDefault="000F07D9" w:rsidP="000F07D9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 w:rsidRPr="000F07D9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Enter Redeployment </w:t>
                      </w:r>
                      <w:r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Pool (12:</w:t>
                      </w:r>
                      <w:r w:rsidR="00A0502D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0</w:t>
                      </w:r>
                      <w:r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b)</w:t>
                      </w:r>
                    </w:p>
                    <w:p w14:paraId="2D613C6A" w14:textId="77777777" w:rsidR="000F07D9" w:rsidRPr="000F07D9" w:rsidRDefault="000F07D9" w:rsidP="000F07D9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FC0298" w14:textId="77777777" w:rsidR="000F07D9" w:rsidRDefault="00CD692F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5B45AF66" wp14:editId="1B66D13F">
                <wp:simplePos x="0" y="0"/>
                <wp:positionH relativeFrom="column">
                  <wp:posOffset>-1338580</wp:posOffset>
                </wp:positionH>
                <wp:positionV relativeFrom="paragraph">
                  <wp:posOffset>442595</wp:posOffset>
                </wp:positionV>
                <wp:extent cx="1581785" cy="333375"/>
                <wp:effectExtent l="0" t="4445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581785" cy="33337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1A496C" w14:textId="77777777" w:rsidR="00CD692F" w:rsidRPr="00C4049E" w:rsidRDefault="00CD692F" w:rsidP="00CD692F">
                            <w:pPr>
                              <w:spacing w:after="120" w:line="240" w:lineRule="auto"/>
                              <w:jc w:val="center"/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C4049E">
                              <w:rPr>
                                <w:sz w:val="36"/>
                                <w:szCs w:val="36"/>
                                <w:lang w:val="en-US"/>
                              </w:rPr>
                              <w:t>6 wee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3CD8A8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-105.4pt;margin-top:34.85pt;width:124.55pt;height:26.25pt;rotation:-90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" fillcolor="white [3201]" stroked="f" strokeweight="1pt">
                <v:textbox>
                  <w:txbxContent>
                    <w:p w:rsidR="00CD692F" w:rsidRPr="00C4049E" w:rsidRDefault="00CD692F" w:rsidP="00CD692F">
                      <w:pPr>
                        <w:spacing w:after="120" w:line="240" w:lineRule="auto"/>
                        <w:jc w:val="center"/>
                        <w:rPr>
                          <w:sz w:val="36"/>
                          <w:szCs w:val="36"/>
                          <w:lang w:val="en-US"/>
                        </w:rPr>
                      </w:pPr>
                      <w:r w:rsidRPr="00C4049E">
                        <w:rPr>
                          <w:sz w:val="36"/>
                          <w:szCs w:val="36"/>
                          <w:lang w:val="en-US"/>
                        </w:rPr>
                        <w:t>6 wee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6182" behindDoc="0" locked="0" layoutInCell="1" allowOverlap="1" wp14:anchorId="527614A9" wp14:editId="170368C5">
                <wp:simplePos x="0" y="0"/>
                <wp:positionH relativeFrom="column">
                  <wp:posOffset>1581150</wp:posOffset>
                </wp:positionH>
                <wp:positionV relativeFrom="paragraph">
                  <wp:posOffset>467360</wp:posOffset>
                </wp:positionV>
                <wp:extent cx="0" cy="209550"/>
                <wp:effectExtent l="76200" t="0" r="57150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14F08" id="Straight Arrow Connector 31" o:spid="_x0000_s1026" type="#_x0000_t32" style="position:absolute;margin-left:124.5pt;margin-top:36.8pt;width:0;height:16.5pt;z-index:2516561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5157" behindDoc="0" locked="0" layoutInCell="1" allowOverlap="1" wp14:anchorId="78D70B14" wp14:editId="6CD10356">
                <wp:simplePos x="0" y="0"/>
                <wp:positionH relativeFrom="column">
                  <wp:posOffset>1104900</wp:posOffset>
                </wp:positionH>
                <wp:positionV relativeFrom="paragraph">
                  <wp:posOffset>55880</wp:posOffset>
                </wp:positionV>
                <wp:extent cx="1076325" cy="0"/>
                <wp:effectExtent l="0" t="76200" r="9525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A10F7B" id="Straight Arrow Connector 30" o:spid="_x0000_s1026" type="#_x0000_t32" style="position:absolute;margin-left:87pt;margin-top:4.4pt;width:84.75pt;height:0;z-index:2516551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" strokecolor="#4472c4 [3204]" strokeweight=".5pt">
                <v:stroke endarrow="block" joinstyle="miter"/>
              </v:shape>
            </w:pict>
          </mc:Fallback>
        </mc:AlternateContent>
      </w:r>
    </w:p>
    <w:p w14:paraId="5EFC21BC" w14:textId="77777777" w:rsidR="00A30A67" w:rsidRDefault="005E4E40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7207" behindDoc="0" locked="0" layoutInCell="1" allowOverlap="1" wp14:anchorId="2979EADC" wp14:editId="4533D410">
                <wp:simplePos x="0" y="0"/>
                <wp:positionH relativeFrom="column">
                  <wp:posOffset>3467100</wp:posOffset>
                </wp:positionH>
                <wp:positionV relativeFrom="paragraph">
                  <wp:posOffset>399415</wp:posOffset>
                </wp:positionV>
                <wp:extent cx="1076325" cy="0"/>
                <wp:effectExtent l="0" t="76200" r="9525" b="952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A539F8" id="Straight Arrow Connector 201" o:spid="_x0000_s1026" type="#_x0000_t32" style="position:absolute;margin-left:273pt;margin-top:31.45pt;width:84.75pt;height:0;z-index:2516572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DB681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05B30FE" wp14:editId="75736F8A">
                <wp:simplePos x="0" y="0"/>
                <wp:positionH relativeFrom="column">
                  <wp:posOffset>1104900</wp:posOffset>
                </wp:positionH>
                <wp:positionV relativeFrom="paragraph">
                  <wp:posOffset>15240</wp:posOffset>
                </wp:positionV>
                <wp:extent cx="3143250" cy="800100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85350" w14:textId="77777777" w:rsidR="005C0A2B" w:rsidRDefault="00DB681B" w:rsidP="005C0A2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Apply for jobs</w:t>
                            </w:r>
                          </w:p>
                          <w:p w14:paraId="1650E687" w14:textId="77777777" w:rsidR="00DB681B" w:rsidRDefault="00DB681B" w:rsidP="00DB681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 w:line="240" w:lineRule="auto"/>
                              <w:ind w:left="284" w:hanging="284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New jobs created as a result of the org change</w:t>
                            </w:r>
                          </w:p>
                          <w:p w14:paraId="38A880F1" w14:textId="77777777" w:rsidR="00DB681B" w:rsidRPr="00DB681B" w:rsidRDefault="00DB681B" w:rsidP="00DB681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120" w:line="240" w:lineRule="auto"/>
                              <w:ind w:left="284" w:hanging="284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Other jobs in the university</w:t>
                            </w:r>
                          </w:p>
                          <w:p w14:paraId="3367645C" w14:textId="77777777" w:rsidR="005C0A2B" w:rsidRPr="000F07D9" w:rsidRDefault="005C0A2B" w:rsidP="005C0A2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7D224" id="_x0000_s1032" type="#_x0000_t202" style="position:absolute;margin-left:87pt;margin-top:1.2pt;width:247.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" fillcolor="white [3201]" strokecolor="#70ad47 [3209]" strokeweight="1pt">
                <v:textbox>
                  <w:txbxContent>
                    <w:p w:rsidR="005C0A2B" w:rsidRDefault="00DB681B" w:rsidP="005C0A2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Apply for jobs</w:t>
                      </w:r>
                    </w:p>
                    <w:p w:rsidR="00DB681B" w:rsidRDefault="00DB681B" w:rsidP="00DB681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 w:line="240" w:lineRule="auto"/>
                        <w:ind w:left="284" w:hanging="284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New jobs created </w:t>
                      </w:r>
                      <w:proofErr w:type="gramStart"/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as a result of</w:t>
                      </w:r>
                      <w:proofErr w:type="gramEnd"/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the org change</w:t>
                      </w:r>
                    </w:p>
                    <w:p w:rsidR="00DB681B" w:rsidRPr="00DB681B" w:rsidRDefault="00DB681B" w:rsidP="00DB681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120" w:line="240" w:lineRule="auto"/>
                        <w:ind w:left="284" w:hanging="284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Other jobs in the university</w:t>
                      </w:r>
                    </w:p>
                    <w:p w:rsidR="005C0A2B" w:rsidRPr="000F07D9" w:rsidRDefault="005C0A2B" w:rsidP="005C0A2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B681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88AF74B" wp14:editId="363DE352">
                <wp:simplePos x="0" y="0"/>
                <wp:positionH relativeFrom="column">
                  <wp:posOffset>4552950</wp:posOffset>
                </wp:positionH>
                <wp:positionV relativeFrom="paragraph">
                  <wp:posOffset>17145</wp:posOffset>
                </wp:positionV>
                <wp:extent cx="990600" cy="800100"/>
                <wp:effectExtent l="0" t="0" r="1905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F50E2A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Successful application</w:t>
                            </w:r>
                          </w:p>
                          <w:p w14:paraId="7E2D1D0C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CEA80" id="_x0000_s1033" type="#_x0000_t202" style="position:absolute;margin-left:358.5pt;margin-top:1.35pt;width:78pt;height:63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" fillcolor="white [3201]" strokecolor="#70ad47 [3209]" strokeweight="1pt">
                <v:textbox>
                  <w:txbxContent>
                    <w:p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Successful application</w:t>
                      </w:r>
                    </w:p>
                    <w:p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9A7230F" w14:textId="77777777" w:rsidR="00A30A67" w:rsidRDefault="00103735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F4689EA" wp14:editId="5025E100">
                <wp:simplePos x="0" y="0"/>
                <wp:positionH relativeFrom="column">
                  <wp:posOffset>5067300</wp:posOffset>
                </wp:positionH>
                <wp:positionV relativeFrom="paragraph">
                  <wp:posOffset>157480</wp:posOffset>
                </wp:positionV>
                <wp:extent cx="45719" cy="2162175"/>
                <wp:effectExtent l="38100" t="0" r="69215" b="47625"/>
                <wp:wrapNone/>
                <wp:docPr id="207" name="Straight Arrow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162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B2DB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7" o:spid="_x0000_s1026" type="#_x0000_t32" style="position:absolute;margin-left:399pt;margin-top:12.4pt;width:3.6pt;height:170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83594BD" wp14:editId="1A980B67">
                <wp:simplePos x="0" y="0"/>
                <wp:positionH relativeFrom="column">
                  <wp:posOffset>1104900</wp:posOffset>
                </wp:positionH>
                <wp:positionV relativeFrom="paragraph">
                  <wp:posOffset>311785</wp:posOffset>
                </wp:positionV>
                <wp:extent cx="990600" cy="800100"/>
                <wp:effectExtent l="0" t="0" r="1905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548A6C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Unsuccessful in finding new job</w:t>
                            </w:r>
                          </w:p>
                          <w:p w14:paraId="5A4F29A6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8DF53" id="_x0000_s1034" type="#_x0000_t202" style="position:absolute;margin-left:87pt;margin-top:24.55pt;width:78pt;height:63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" fillcolor="white [3201]" strokecolor="#70ad47 [3209]" strokeweight="1pt">
                <v:textbox>
                  <w:txbxContent>
                    <w:p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Unsuccessful in finding new job</w:t>
                      </w:r>
                    </w:p>
                    <w:p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8232" behindDoc="0" locked="0" layoutInCell="1" allowOverlap="1" wp14:anchorId="55FA21BE" wp14:editId="77ED601E">
                <wp:simplePos x="0" y="0"/>
                <wp:positionH relativeFrom="column">
                  <wp:posOffset>1581150</wp:posOffset>
                </wp:positionH>
                <wp:positionV relativeFrom="paragraph">
                  <wp:posOffset>85090</wp:posOffset>
                </wp:positionV>
                <wp:extent cx="0" cy="209550"/>
                <wp:effectExtent l="76200" t="0" r="57150" b="57150"/>
                <wp:wrapNone/>
                <wp:docPr id="192" name="Straight Arrow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4C6C8" id="Straight Arrow Connector 192" o:spid="_x0000_s1026" type="#_x0000_t32" style="position:absolute;margin-left:124.5pt;margin-top:6.7pt;width:0;height:16.5pt;z-index:251658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</w:p>
    <w:p w14:paraId="6BF8BBC1" w14:textId="77777777" w:rsidR="00A30A67" w:rsidRDefault="00A26865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688D66E4" wp14:editId="05FBF2F4">
                <wp:simplePos x="0" y="0"/>
                <wp:positionH relativeFrom="column">
                  <wp:posOffset>2990850</wp:posOffset>
                </wp:positionH>
                <wp:positionV relativeFrom="paragraph">
                  <wp:posOffset>353695</wp:posOffset>
                </wp:positionV>
                <wp:extent cx="1466850" cy="466725"/>
                <wp:effectExtent l="0" t="0" r="1905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4667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BD89E0" w14:textId="77777777" w:rsidR="00A26865" w:rsidRPr="000F07D9" w:rsidRDefault="00A26865" w:rsidP="00A26865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Access up to 7 days off for training/job search</w:t>
                            </w:r>
                          </w:p>
                          <w:p w14:paraId="195EF71F" w14:textId="77777777" w:rsidR="00A26865" w:rsidRPr="000F07D9" w:rsidRDefault="00A26865" w:rsidP="00A2686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D66E4" id="_x0000_s1035" type="#_x0000_t202" style="position:absolute;margin-left:235.5pt;margin-top:27.85pt;width:115.5pt;height:36.7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" fillcolor="white [3201]" strokecolor="#70ad47 [3209]" strokeweight="1pt">
                <v:textbox>
                  <w:txbxContent>
                    <w:p w14:paraId="03BD89E0" w14:textId="77777777" w:rsidR="00A26865" w:rsidRPr="000F07D9" w:rsidRDefault="00A26865" w:rsidP="00A26865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Access up to 7 days off for training/job search</w:t>
                      </w:r>
                    </w:p>
                    <w:p w14:paraId="195EF71F" w14:textId="77777777" w:rsidR="00A26865" w:rsidRPr="000F07D9" w:rsidRDefault="00A26865" w:rsidP="00A26865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D692F">
        <w:rPr>
          <w:rFonts w:ascii="Dubai Light" w:hAnsi="Dubai Light" w:cs="Dubai Light"/>
          <w:b/>
          <w:noProof/>
          <w:color w:val="70AD47" w:themeColor="accent6"/>
          <w:sz w:val="52"/>
          <w:szCs w:val="52"/>
          <w:lang w:eastAsia="zh-CN"/>
        </w:rPr>
        <w:drawing>
          <wp:anchor distT="0" distB="0" distL="114300" distR="114300" simplePos="0" relativeHeight="251737088" behindDoc="0" locked="0" layoutInCell="1" allowOverlap="1" wp14:anchorId="0F0E4ECA" wp14:editId="32F16616">
            <wp:simplePos x="0" y="0"/>
            <wp:positionH relativeFrom="column">
              <wp:posOffset>-381000</wp:posOffset>
            </wp:positionH>
            <wp:positionV relativeFrom="paragraph">
              <wp:posOffset>706120</wp:posOffset>
            </wp:positionV>
            <wp:extent cx="347345" cy="4400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" cy="440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9257" behindDoc="0" locked="0" layoutInCell="1" allowOverlap="1" wp14:anchorId="71E63780" wp14:editId="27EC1DB7">
                <wp:simplePos x="0" y="0"/>
                <wp:positionH relativeFrom="column">
                  <wp:posOffset>1571625</wp:posOffset>
                </wp:positionH>
                <wp:positionV relativeFrom="paragraph">
                  <wp:posOffset>361950</wp:posOffset>
                </wp:positionV>
                <wp:extent cx="0" cy="209550"/>
                <wp:effectExtent l="76200" t="0" r="57150" b="57150"/>
                <wp:wrapNone/>
                <wp:docPr id="193" name="Straight Arrow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1D500" id="Straight Arrow Connector 193" o:spid="_x0000_s1026" type="#_x0000_t32" style="position:absolute;margin-left:123.75pt;margin-top:28.5pt;width:0;height:16.5pt;z-index:251659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DB681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83CC4D5" wp14:editId="3E57E091">
                <wp:simplePos x="0" y="0"/>
                <wp:positionH relativeFrom="column">
                  <wp:posOffset>1104900</wp:posOffset>
                </wp:positionH>
                <wp:positionV relativeFrom="paragraph">
                  <wp:posOffset>568325</wp:posOffset>
                </wp:positionV>
                <wp:extent cx="990600" cy="800100"/>
                <wp:effectExtent l="0" t="0" r="1905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BD25F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Receive 12 weeks’ notice of lay-off (12:07)</w:t>
                            </w:r>
                          </w:p>
                          <w:p w14:paraId="32E26A3E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B8AA1" id="_x0000_s1035" type="#_x0000_t202" style="position:absolute;margin-left:87pt;margin-top:44.75pt;width:78pt;height:63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" fillcolor="white [3201]" strokecolor="#70ad47 [3209]" strokeweight="1pt">
                <v:textbox>
                  <w:txbxContent>
                    <w:p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Receive 12 weeks’ notice of lay-off (12:07)</w:t>
                      </w:r>
                    </w:p>
                    <w:p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47DBFE" w14:textId="5CCEAF4C" w:rsidR="00A30A67" w:rsidRDefault="00A0502D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0032" behindDoc="0" locked="0" layoutInCell="1" allowOverlap="1" wp14:anchorId="4C4EF590" wp14:editId="176472F4">
                <wp:simplePos x="0" y="0"/>
                <wp:positionH relativeFrom="column">
                  <wp:posOffset>1914525</wp:posOffset>
                </wp:positionH>
                <wp:positionV relativeFrom="paragraph">
                  <wp:posOffset>20955</wp:posOffset>
                </wp:positionV>
                <wp:extent cx="1076325" cy="0"/>
                <wp:effectExtent l="0" t="76200" r="9525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E46962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50.75pt;margin-top:1.65pt;width:84.75pt;height:0;z-index:25165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 wp14:anchorId="6F549B73" wp14:editId="3339C571">
                <wp:simplePos x="0" y="0"/>
                <wp:positionH relativeFrom="column">
                  <wp:posOffset>1914525</wp:posOffset>
                </wp:positionH>
                <wp:positionV relativeFrom="paragraph">
                  <wp:posOffset>554355</wp:posOffset>
                </wp:positionV>
                <wp:extent cx="1076325" cy="0"/>
                <wp:effectExtent l="0" t="76200" r="9525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90B93" id="Straight Arrow Connector 10" o:spid="_x0000_s1026" type="#_x0000_t32" style="position:absolute;margin-left:150.75pt;margin-top:43.65pt;width:84.75pt;height:0;z-index:-25156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2CB6718D" wp14:editId="0027F17F">
                <wp:simplePos x="0" y="0"/>
                <wp:positionH relativeFrom="column">
                  <wp:posOffset>2990850</wp:posOffset>
                </wp:positionH>
                <wp:positionV relativeFrom="paragraph">
                  <wp:posOffset>293370</wp:posOffset>
                </wp:positionV>
                <wp:extent cx="1466850" cy="466725"/>
                <wp:effectExtent l="0" t="0" r="1905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4667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A43155" w14:textId="37B5A409" w:rsidR="00A0502D" w:rsidRPr="000F07D9" w:rsidRDefault="00A0502D" w:rsidP="00A0502D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Member can request Letter of Employment</w:t>
                            </w:r>
                          </w:p>
                          <w:p w14:paraId="6A0570C1" w14:textId="77777777" w:rsidR="00A0502D" w:rsidRPr="000F07D9" w:rsidRDefault="00A0502D" w:rsidP="00A0502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6718D" id="_x0000_s1037" type="#_x0000_t202" style="position:absolute;margin-left:235.5pt;margin-top:23.1pt;width:115.5pt;height:36.7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" fillcolor="white [3201]" strokecolor="#70ad47 [3209]" strokeweight="1pt">
                <v:textbox>
                  <w:txbxContent>
                    <w:p w14:paraId="44A43155" w14:textId="37B5A409" w:rsidR="00A0502D" w:rsidRPr="000F07D9" w:rsidRDefault="00A0502D" w:rsidP="00A0502D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Member can request Letter of Employment</w:t>
                      </w:r>
                    </w:p>
                    <w:p w14:paraId="6A0570C1" w14:textId="77777777" w:rsidR="00A0502D" w:rsidRPr="000F07D9" w:rsidRDefault="00A0502D" w:rsidP="00A0502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60282" behindDoc="0" locked="0" layoutInCell="1" allowOverlap="1" wp14:anchorId="14ADC6FD" wp14:editId="69B78504">
                <wp:simplePos x="0" y="0"/>
                <wp:positionH relativeFrom="column">
                  <wp:posOffset>1581150</wp:posOffset>
                </wp:positionH>
                <wp:positionV relativeFrom="paragraph">
                  <wp:posOffset>609600</wp:posOffset>
                </wp:positionV>
                <wp:extent cx="0" cy="209550"/>
                <wp:effectExtent l="76200" t="0" r="57150" b="57150"/>
                <wp:wrapNone/>
                <wp:docPr id="194" name="Straight Arrow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BE105" id="Straight Arrow Connector 194" o:spid="_x0000_s1026" type="#_x0000_t32" style="position:absolute;margin-left:124.5pt;margin-top:48pt;width:0;height:16.5pt;z-index:2516602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</w:p>
    <w:p w14:paraId="1FCF62F0" w14:textId="520F2EE5" w:rsidR="00A30A67" w:rsidRDefault="00DB681B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4076D1A1" wp14:editId="2954EBE6">
                <wp:simplePos x="0" y="0"/>
                <wp:positionH relativeFrom="column">
                  <wp:posOffset>1104900</wp:posOffset>
                </wp:positionH>
                <wp:positionV relativeFrom="paragraph">
                  <wp:posOffset>178435</wp:posOffset>
                </wp:positionV>
                <wp:extent cx="990600" cy="800100"/>
                <wp:effectExtent l="0" t="0" r="1905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293F1A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Continue in Redeployment Pool</w:t>
                            </w:r>
                          </w:p>
                          <w:p w14:paraId="0566C821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D49A3" id="_x0000_s1036" type="#_x0000_t202" style="position:absolute;margin-left:87pt;margin-top:14.05pt;width:78pt;height:63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" fillcolor="white [3201]" strokecolor="#70ad47 [3209]" strokeweight="1pt">
                <v:textbox>
                  <w:txbxContent>
                    <w:p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Continue in Redeployment Pool</w:t>
                      </w:r>
                    </w:p>
                    <w:p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213457C" w14:textId="77777777" w:rsidR="00A30A67" w:rsidRDefault="00CD692F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39EAAB4D" wp14:editId="7ABA6D27">
                <wp:simplePos x="0" y="0"/>
                <wp:positionH relativeFrom="column">
                  <wp:posOffset>-1323340</wp:posOffset>
                </wp:positionH>
                <wp:positionV relativeFrom="paragraph">
                  <wp:posOffset>763270</wp:posOffset>
                </wp:positionV>
                <wp:extent cx="1581785" cy="333375"/>
                <wp:effectExtent l="0" t="4445" r="0" b="0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581785" cy="33337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97BFF9" w14:textId="77777777" w:rsidR="00CD692F" w:rsidRPr="00C4049E" w:rsidRDefault="00CD692F" w:rsidP="00CD692F">
                            <w:pPr>
                              <w:spacing w:after="120" w:line="240" w:lineRule="auto"/>
                              <w:jc w:val="center"/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C4049E">
                              <w:rPr>
                                <w:sz w:val="36"/>
                                <w:szCs w:val="36"/>
                                <w:lang w:val="en-US"/>
                              </w:rPr>
                              <w:t>12 wee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B8126" id="_x0000_s1038" type="#_x0000_t202" style="position:absolute;margin-left:-104.2pt;margin-top:60.1pt;width:124.55pt;height:26.25pt;rotation:-90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" fillcolor="white [3201]" stroked="f" strokeweight="1pt">
                <v:textbox>
                  <w:txbxContent>
                    <w:p w:rsidR="00CD692F" w:rsidRPr="00C4049E" w:rsidRDefault="00CD692F" w:rsidP="00CD692F">
                      <w:pPr>
                        <w:spacing w:after="120" w:line="240" w:lineRule="auto"/>
                        <w:jc w:val="center"/>
                        <w:rPr>
                          <w:sz w:val="36"/>
                          <w:szCs w:val="36"/>
                          <w:lang w:val="en-US"/>
                        </w:rPr>
                      </w:pPr>
                      <w:r w:rsidRPr="00C4049E">
                        <w:rPr>
                          <w:sz w:val="36"/>
                          <w:szCs w:val="36"/>
                          <w:lang w:val="en-US"/>
                        </w:rPr>
                        <w:t>12 wee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E4E40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61307" behindDoc="0" locked="0" layoutInCell="1" allowOverlap="1" wp14:anchorId="5CFA7C9C" wp14:editId="108B47DD">
                <wp:simplePos x="0" y="0"/>
                <wp:positionH relativeFrom="column">
                  <wp:posOffset>1581150</wp:posOffset>
                </wp:positionH>
                <wp:positionV relativeFrom="paragraph">
                  <wp:posOffset>248920</wp:posOffset>
                </wp:positionV>
                <wp:extent cx="0" cy="209550"/>
                <wp:effectExtent l="76200" t="0" r="57150" b="5715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181BB" id="Straight Arrow Connector 195" o:spid="_x0000_s1026" type="#_x0000_t32" style="position:absolute;margin-left:124.5pt;margin-top:19.6pt;width:0;height:16.5pt;z-index:2516613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DB681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4A509EEF" wp14:editId="11EE12C4">
                <wp:simplePos x="0" y="0"/>
                <wp:positionH relativeFrom="column">
                  <wp:posOffset>4600575</wp:posOffset>
                </wp:positionH>
                <wp:positionV relativeFrom="paragraph">
                  <wp:posOffset>455295</wp:posOffset>
                </wp:positionV>
                <wp:extent cx="990600" cy="800100"/>
                <wp:effectExtent l="0" t="0" r="19050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5304A4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New job</w:t>
                            </w:r>
                          </w:p>
                          <w:p w14:paraId="64E5CA56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6B72B" id="_x0000_s1038" type="#_x0000_t202" style="position:absolute;margin-left:362.25pt;margin-top:35.85pt;width:78pt;height:63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" fillcolor="white [3201]" strokecolor="#70ad47 [3209]" strokeweight="1pt">
                <v:textbox>
                  <w:txbxContent>
                    <w:p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New job</w:t>
                      </w:r>
                    </w:p>
                    <w:p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B681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55297CE" wp14:editId="7C96B949">
                <wp:simplePos x="0" y="0"/>
                <wp:positionH relativeFrom="column">
                  <wp:posOffset>2809875</wp:posOffset>
                </wp:positionH>
                <wp:positionV relativeFrom="paragraph">
                  <wp:posOffset>455295</wp:posOffset>
                </wp:positionV>
                <wp:extent cx="990600" cy="800100"/>
                <wp:effectExtent l="0" t="0" r="1905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DC228F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Successful application</w:t>
                            </w:r>
                          </w:p>
                          <w:p w14:paraId="3E26BC3D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6E1DD" id="_x0000_s1039" type="#_x0000_t202" style="position:absolute;margin-left:221.25pt;margin-top:35.85pt;width:78pt;height:63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" fillcolor="white [3201]" strokecolor="#70ad47 [3209]" strokeweight="1pt">
                <v:textbox>
                  <w:txbxContent>
                    <w:p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Successful application</w:t>
                      </w:r>
                    </w:p>
                    <w:p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B681B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D4F24AC" wp14:editId="203EBDC4">
                <wp:simplePos x="0" y="0"/>
                <wp:positionH relativeFrom="column">
                  <wp:posOffset>1104900</wp:posOffset>
                </wp:positionH>
                <wp:positionV relativeFrom="paragraph">
                  <wp:posOffset>458470</wp:posOffset>
                </wp:positionV>
                <wp:extent cx="990600" cy="800100"/>
                <wp:effectExtent l="0" t="0" r="19050" b="190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69B9E1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Apply to jobs in the university</w:t>
                            </w:r>
                          </w:p>
                          <w:p w14:paraId="190CCC46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70E84" id="_x0000_s1040" type="#_x0000_t202" style="position:absolute;margin-left:87pt;margin-top:36.1pt;width:78pt;height:63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" fillcolor="white [3201]" strokecolor="#70ad47 [3209]" strokeweight="1pt">
                <v:textbox>
                  <w:txbxContent>
                    <w:p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Apply to jobs in the university</w:t>
                      </w:r>
                    </w:p>
                    <w:p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85D9E01" w14:textId="77777777" w:rsidR="00A30A67" w:rsidRDefault="005E4E40" w:rsidP="00A30A67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62332" behindDoc="0" locked="0" layoutInCell="1" allowOverlap="1" wp14:anchorId="2202D588" wp14:editId="61C68743">
                <wp:simplePos x="0" y="0"/>
                <wp:positionH relativeFrom="column">
                  <wp:posOffset>3524250</wp:posOffset>
                </wp:positionH>
                <wp:positionV relativeFrom="paragraph">
                  <wp:posOffset>191770</wp:posOffset>
                </wp:positionV>
                <wp:extent cx="1076325" cy="0"/>
                <wp:effectExtent l="0" t="76200" r="9525" b="952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949EB0" id="Straight Arrow Connector 203" o:spid="_x0000_s1026" type="#_x0000_t32" style="position:absolute;margin-left:277.5pt;margin-top:15.1pt;width:84.75pt;height:0;z-index:2516623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63357" behindDoc="0" locked="0" layoutInCell="1" allowOverlap="1" wp14:anchorId="184012C6" wp14:editId="6D1CEBF3">
                <wp:simplePos x="0" y="0"/>
                <wp:positionH relativeFrom="column">
                  <wp:posOffset>1743075</wp:posOffset>
                </wp:positionH>
                <wp:positionV relativeFrom="paragraph">
                  <wp:posOffset>191770</wp:posOffset>
                </wp:positionV>
                <wp:extent cx="1076325" cy="0"/>
                <wp:effectExtent l="0" t="76200" r="9525" b="952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6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E08801" id="Straight Arrow Connector 202" o:spid="_x0000_s1026" type="#_x0000_t32" style="position:absolute;margin-left:137.25pt;margin-top:15.1pt;width:84.75pt;height:0;z-index:2516633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</w:p>
    <w:p w14:paraId="6A838538" w14:textId="77777777" w:rsidR="00A30A67" w:rsidRDefault="005E4E40" w:rsidP="00A30A67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64382" behindDoc="0" locked="0" layoutInCell="1" allowOverlap="1" wp14:anchorId="0994C80F" wp14:editId="2BCBA7D0">
                <wp:simplePos x="0" y="0"/>
                <wp:positionH relativeFrom="column">
                  <wp:posOffset>1581150</wp:posOffset>
                </wp:positionH>
                <wp:positionV relativeFrom="paragraph">
                  <wp:posOffset>213360</wp:posOffset>
                </wp:positionV>
                <wp:extent cx="0" cy="209550"/>
                <wp:effectExtent l="76200" t="0" r="57150" b="57150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A4ED4" id="Straight Arrow Connector 196" o:spid="_x0000_s1026" type="#_x0000_t32" style="position:absolute;margin-left:124.5pt;margin-top:16.8pt;width:0;height:16.5pt;z-index:2516643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</w:p>
    <w:p w14:paraId="529AB505" w14:textId="77777777" w:rsidR="00A30A67" w:rsidRDefault="00DB681B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EF1B187" wp14:editId="59344F26">
                <wp:simplePos x="0" y="0"/>
                <wp:positionH relativeFrom="column">
                  <wp:posOffset>1104900</wp:posOffset>
                </wp:positionH>
                <wp:positionV relativeFrom="paragraph">
                  <wp:posOffset>111760</wp:posOffset>
                </wp:positionV>
                <wp:extent cx="990600" cy="800100"/>
                <wp:effectExtent l="0" t="0" r="1905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CB2AC5" w14:textId="77777777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Not successful in job search</w:t>
                            </w:r>
                          </w:p>
                          <w:p w14:paraId="65348BE6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CEC00" id="_x0000_s1041" type="#_x0000_t202" style="position:absolute;margin-left:87pt;margin-top:8.8pt;width:78pt;height:63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" fillcolor="white [3201]" strokecolor="#70ad47 [3209]" strokeweight="1pt">
                <v:textbox>
                  <w:txbxContent>
                    <w:p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Not successful in job search</w:t>
                      </w:r>
                    </w:p>
                    <w:p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1F6E71" w14:textId="77777777" w:rsidR="00A30A67" w:rsidRDefault="00103735" w:rsidP="00E6022C">
      <w:pPr>
        <w:rPr>
          <w:rFonts w:ascii="Dubai Light" w:hAnsi="Dubai Light" w:cs="Dubai Light"/>
          <w:b/>
          <w:color w:val="8EAADB" w:themeColor="accent1" w:themeTint="99"/>
          <w:sz w:val="48"/>
          <w:szCs w:val="48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65407" behindDoc="0" locked="0" layoutInCell="1" allowOverlap="1" wp14:anchorId="46CD4D1B" wp14:editId="4D13D8A7">
                <wp:simplePos x="0" y="0"/>
                <wp:positionH relativeFrom="column">
                  <wp:posOffset>1581150</wp:posOffset>
                </wp:positionH>
                <wp:positionV relativeFrom="paragraph">
                  <wp:posOffset>140335</wp:posOffset>
                </wp:positionV>
                <wp:extent cx="0" cy="209550"/>
                <wp:effectExtent l="76200" t="0" r="57150" b="5715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94873" id="Straight Arrow Connector 197" o:spid="_x0000_s1026" type="#_x0000_t32" style="position:absolute;margin-left:124.5pt;margin-top:11.05pt;width:0;height:16.5pt;z-index:2516654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D6B6253" wp14:editId="6BA7D3F4">
                <wp:simplePos x="0" y="0"/>
                <wp:positionH relativeFrom="column">
                  <wp:posOffset>1104900</wp:posOffset>
                </wp:positionH>
                <wp:positionV relativeFrom="paragraph">
                  <wp:posOffset>359410</wp:posOffset>
                </wp:positionV>
                <wp:extent cx="990600" cy="8001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F858E8" w14:textId="77777777" w:rsidR="00DB681B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Layoff period ends</w:t>
                            </w:r>
                          </w:p>
                          <w:p w14:paraId="2477B870" w14:textId="2BDF27C3" w:rsidR="00DB681B" w:rsidRPr="000F07D9" w:rsidRDefault="00DB681B" w:rsidP="00DB681B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(12:</w:t>
                            </w:r>
                            <w:r w:rsidR="00037D9F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0</w:t>
                            </w:r>
                            <w:r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  <w:p w14:paraId="1FEB79C8" w14:textId="77777777" w:rsidR="00DB681B" w:rsidRPr="000F07D9" w:rsidRDefault="00DB681B" w:rsidP="00DB68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B6253" id="_x0000_s1044" type="#_x0000_t202" style="position:absolute;margin-left:87pt;margin-top:28.3pt;width:78pt;height:63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" fillcolor="white [3201]" strokecolor="#70ad47 [3209]" strokeweight="1pt">
                <v:textbox>
                  <w:txbxContent>
                    <w:p w14:paraId="7AF858E8" w14:textId="77777777" w:rsidR="00DB681B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Layoff period ends</w:t>
                      </w:r>
                    </w:p>
                    <w:p w14:paraId="2477B870" w14:textId="2BDF27C3" w:rsidR="00DB681B" w:rsidRPr="000F07D9" w:rsidRDefault="00DB681B" w:rsidP="00DB681B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(12:</w:t>
                      </w:r>
                      <w:r w:rsidR="00037D9F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0</w:t>
                      </w:r>
                      <w:r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  <w:p w14:paraId="1FEB79C8" w14:textId="77777777" w:rsidR="00DB681B" w:rsidRPr="000F07D9" w:rsidRDefault="00DB681B" w:rsidP="00DB68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DC8E90" w14:textId="59BC1B40" w:rsidR="00E6022C" w:rsidRDefault="00103735" w:rsidP="00E6022C">
      <w:pPr>
        <w:rPr>
          <w:rFonts w:cstheme="minorHAnsi"/>
          <w:b/>
          <w:color w:val="8EAADB" w:themeColor="accent1" w:themeTint="99"/>
        </w:rPr>
      </w:pPr>
      <w:r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2B22142C" wp14:editId="50A9BF35">
                <wp:simplePos x="0" y="0"/>
                <wp:positionH relativeFrom="column">
                  <wp:posOffset>1257300</wp:posOffset>
                </wp:positionH>
                <wp:positionV relativeFrom="paragraph">
                  <wp:posOffset>65405</wp:posOffset>
                </wp:positionV>
                <wp:extent cx="838200" cy="1123950"/>
                <wp:effectExtent l="19050" t="19050" r="19050" b="38100"/>
                <wp:wrapNone/>
                <wp:docPr id="206" name="Arrow: Left-Right-Up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1123950"/>
                        </a:xfrm>
                        <a:prstGeom prst="leftRightUpArrow">
                          <a:avLst>
                            <a:gd name="adj1" fmla="val 0"/>
                            <a:gd name="adj2" fmla="val 8019"/>
                            <a:gd name="adj3" fmla="val 1367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6B761" id="Arrow: Left-Right-Up 206" o:spid="_x0000_s1026" style="position:absolute;margin-left:99pt;margin-top:5.15pt;width:66pt;height:88.5pt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8200,1123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" path="m,1056735l114657,989519r,67216l419100,1056735r,-942078l351885,114657,419100,r67215,114657l419100,114657r,942078l723543,1056735r,-67216l838200,1056735r-114657,67215l723543,1056735r-608886,l114657,1123950,,1056735xe" fillcolor="#4472c4 [3204]" strokecolor="#1f3763 [1604]" strokeweight="1pt">
                <v:stroke joinstyle="miter"/>
                <v:path arrowok="t" o:connecttype="custom" o:connectlocs="0,1056735;114657,989519;114657,1056735;419100,1056735;419100,114657;351885,114657;419100,0;486315,114657;419100,114657;419100,1056735;723543,1056735;723543,989519;838200,1056735;723543,1123950;723543,1056735;114657,1056735;114657,1123950;0,1056735" o:connectangles="0,0,0,0,0,0,0,0,0,0,0,0,0,0,0,0,0,0"/>
              </v:shape>
            </w:pict>
          </mc:Fallback>
        </mc:AlternateContent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  <w:r w:rsidR="00A90C85">
        <w:rPr>
          <w:rFonts w:ascii="Dubai Light" w:hAnsi="Dubai Light" w:cs="Dubai Light"/>
          <w:b/>
          <w:color w:val="8EAADB" w:themeColor="accent1" w:themeTint="99"/>
          <w:sz w:val="48"/>
          <w:szCs w:val="48"/>
        </w:rPr>
        <w:tab/>
      </w:r>
    </w:p>
    <w:p w14:paraId="6C55F5EA" w14:textId="206E4EB4" w:rsidR="00A90C85" w:rsidRDefault="00037D9F" w:rsidP="00E6022C">
      <w:pPr>
        <w:rPr>
          <w:rFonts w:cstheme="minorHAnsi"/>
          <w:b/>
          <w:color w:val="8EAADB" w:themeColor="accent1" w:themeTint="99"/>
        </w:rPr>
      </w:pPr>
      <w:r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07B34A0" wp14:editId="30CBC34A">
                <wp:simplePos x="0" y="0"/>
                <wp:positionH relativeFrom="column">
                  <wp:posOffset>-248285</wp:posOffset>
                </wp:positionH>
                <wp:positionV relativeFrom="paragraph">
                  <wp:posOffset>250190</wp:posOffset>
                </wp:positionV>
                <wp:extent cx="1476375" cy="1276350"/>
                <wp:effectExtent l="0" t="0" r="28575" b="190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276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2648F6" w14:textId="3D8E66E7" w:rsidR="005E4E40" w:rsidRPr="000F07D9" w:rsidRDefault="005E4E40" w:rsidP="005E4E40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Choose to remain in the Redeployment Pool for up to 24 months.  </w:t>
                            </w:r>
                            <w:r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Access 6 more </w:t>
                            </w:r>
                            <w:r w:rsidR="00A0502D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months</w:t>
                            </w:r>
                            <w:r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of career transition services</w:t>
                            </w:r>
                            <w:r w:rsidR="00A0502D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(</w:t>
                            </w:r>
                            <w:r w:rsidR="004A5C92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12:10 b and </w:t>
                            </w:r>
                            <w:r w:rsidR="00A0502D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2:1</w:t>
                            </w:r>
                            <w:r w:rsidR="004A5C92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</w:t>
                            </w:r>
                            <w:r w:rsidR="00A0502D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  <w:p w14:paraId="1DC9F636" w14:textId="77777777" w:rsidR="005E4E40" w:rsidRPr="000F07D9" w:rsidRDefault="005E4E40" w:rsidP="005E4E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B34A0" id="_x0000_s1045" type="#_x0000_t202" style="position:absolute;margin-left:-19.55pt;margin-top:19.7pt;width:116.25pt;height:100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" fillcolor="white [3201]" strokecolor="#70ad47 [3209]" strokeweight="1pt">
                <v:textbox>
                  <w:txbxContent>
                    <w:p w14:paraId="7E2648F6" w14:textId="3D8E66E7" w:rsidR="005E4E40" w:rsidRPr="000F07D9" w:rsidRDefault="005E4E40" w:rsidP="005E4E40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Choose to remain in the Redeployment Pool for up to 24 months.  </w:t>
                      </w:r>
                      <w:r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Access 6 more </w:t>
                      </w:r>
                      <w:r w:rsidR="00A0502D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months</w:t>
                      </w:r>
                      <w:r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of career transition services</w:t>
                      </w:r>
                      <w:r w:rsidR="00A0502D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(</w:t>
                      </w:r>
                      <w:r w:rsidR="004A5C92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12:10 b and </w:t>
                      </w:r>
                      <w:r w:rsidR="00A0502D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2:1</w:t>
                      </w:r>
                      <w:r w:rsidR="004A5C92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</w:t>
                      </w:r>
                      <w:r w:rsidR="00A0502D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  <w:p w14:paraId="1DC9F636" w14:textId="77777777" w:rsidR="005E4E40" w:rsidRPr="000F07D9" w:rsidRDefault="005E4E40" w:rsidP="005E4E4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67507" w:rsidRPr="000F07D9">
        <w:rPr>
          <w:rFonts w:ascii="Dubai Light" w:hAnsi="Dubai Light" w:cs="Dubai Light"/>
          <w:b/>
          <w:noProof/>
          <w:color w:val="8EAADB" w:themeColor="accent1" w:themeTint="99"/>
          <w:sz w:val="48"/>
          <w:szCs w:val="48"/>
          <w:lang w:eastAsia="zh-CN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4260A12D" wp14:editId="4B017E91">
                <wp:simplePos x="0" y="0"/>
                <wp:positionH relativeFrom="column">
                  <wp:posOffset>2133600</wp:posOffset>
                </wp:positionH>
                <wp:positionV relativeFrom="paragraph">
                  <wp:posOffset>250190</wp:posOffset>
                </wp:positionV>
                <wp:extent cx="2009775" cy="127635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1276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6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20AAAA" w14:textId="7308DC73" w:rsidR="00D67507" w:rsidRPr="000F07D9" w:rsidRDefault="00D67507" w:rsidP="00D67507">
                            <w:pPr>
                              <w:spacing w:after="120" w:line="240" w:lineRule="auto"/>
                              <w:jc w:val="center"/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Choose enhanced severance</w:t>
                            </w:r>
                            <w:r w:rsidR="00A26865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and </w:t>
                            </w:r>
                            <w:proofErr w:type="gramStart"/>
                            <w:r w:rsidR="00A26865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termination</w:t>
                            </w:r>
                            <w:r w:rsidR="00037D9F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 w:rsidR="00A26865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 w:rsidR="00A26865" w:rsidRPr="00A0502D">
                              <w:rPr>
                                <w:color w:val="808080" w:themeColor="background1" w:themeShade="8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="00A26865" w:rsidRPr="00A0502D">
                              <w:rPr>
                                <w:color w:val="808080" w:themeColor="background1" w:themeShade="80"/>
                                <w:sz w:val="21"/>
                                <w:szCs w:val="21"/>
                                <w:lang w:val="en-US"/>
                              </w:rPr>
                              <w:t xml:space="preserve">or </w:t>
                            </w:r>
                            <w:r w:rsidRPr="00A0502D">
                              <w:rPr>
                                <w:color w:val="808080" w:themeColor="background1" w:themeShade="80"/>
                                <w:sz w:val="21"/>
                                <w:szCs w:val="21"/>
                                <w:lang w:val="en-US"/>
                              </w:rPr>
                              <w:t xml:space="preserve">early </w:t>
                            </w:r>
                            <w:r w:rsidR="00A26865" w:rsidRPr="00A0502D">
                              <w:rPr>
                                <w:color w:val="808080" w:themeColor="background1" w:themeShade="80"/>
                                <w:sz w:val="21"/>
                                <w:szCs w:val="21"/>
                                <w:lang w:val="en-US"/>
                              </w:rPr>
                              <w:t>or regular retirement</w:t>
                            </w:r>
                            <w:r w:rsidRPr="00A0502D">
                              <w:rPr>
                                <w:color w:val="808080" w:themeColor="background1" w:themeShade="80"/>
                                <w:sz w:val="21"/>
                                <w:szCs w:val="21"/>
                                <w:lang w:val="en-US"/>
                              </w:rPr>
                              <w:t xml:space="preserve"> if eligible)</w:t>
                            </w:r>
                            <w:r w:rsidR="00A0502D" w:rsidRPr="00A0502D">
                              <w:rPr>
                                <w:color w:val="808080" w:themeColor="background1" w:themeShade="8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 w:rsidR="00A0502D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and can access career transition services for up to 3 </w:t>
                            </w:r>
                            <w:r w:rsidR="00A0502D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months </w:t>
                            </w:r>
                            <w:r w:rsidR="00037D9F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r w:rsidR="004A5C92" w:rsidRPr="004A5C92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 xml:space="preserve">12:10a and </w:t>
                            </w:r>
                            <w:r w:rsidR="00037D9F">
                              <w:rPr>
                                <w:color w:val="002060"/>
                                <w:sz w:val="21"/>
                                <w:szCs w:val="21"/>
                                <w:lang w:val="en-US"/>
                              </w:rPr>
                              <w:t>12:11)</w:t>
                            </w:r>
                          </w:p>
                          <w:p w14:paraId="674001AA" w14:textId="77777777" w:rsidR="00D67507" w:rsidRPr="000F07D9" w:rsidRDefault="00D67507" w:rsidP="00D6750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0A12D" id="_x0000_s1046" type="#_x0000_t202" style="position:absolute;margin-left:168pt;margin-top:19.7pt;width:158.25pt;height:100.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" fillcolor="white [3201]" strokecolor="#70ad47 [3209]" strokeweight="1pt">
                <v:textbox>
                  <w:txbxContent>
                    <w:p w14:paraId="1320AAAA" w14:textId="7308DC73" w:rsidR="00D67507" w:rsidRPr="000F07D9" w:rsidRDefault="00D67507" w:rsidP="00D67507">
                      <w:pPr>
                        <w:spacing w:after="120" w:line="240" w:lineRule="auto"/>
                        <w:jc w:val="center"/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Choose enhanced severance</w:t>
                      </w:r>
                      <w:r w:rsidR="00A26865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and </w:t>
                      </w:r>
                      <w:proofErr w:type="gramStart"/>
                      <w:r w:rsidR="00A26865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termination</w:t>
                      </w:r>
                      <w:r w:rsidR="00037D9F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r w:rsidR="00A26865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r w:rsidR="00A26865" w:rsidRPr="00A0502D">
                        <w:rPr>
                          <w:color w:val="808080" w:themeColor="background1" w:themeShade="8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="00A26865" w:rsidRPr="00A0502D">
                        <w:rPr>
                          <w:color w:val="808080" w:themeColor="background1" w:themeShade="80"/>
                          <w:sz w:val="21"/>
                          <w:szCs w:val="21"/>
                          <w:lang w:val="en-US"/>
                        </w:rPr>
                        <w:t xml:space="preserve">or </w:t>
                      </w:r>
                      <w:r w:rsidRPr="00A0502D">
                        <w:rPr>
                          <w:color w:val="808080" w:themeColor="background1" w:themeShade="80"/>
                          <w:sz w:val="21"/>
                          <w:szCs w:val="21"/>
                          <w:lang w:val="en-US"/>
                        </w:rPr>
                        <w:t xml:space="preserve">early </w:t>
                      </w:r>
                      <w:r w:rsidR="00A26865" w:rsidRPr="00A0502D">
                        <w:rPr>
                          <w:color w:val="808080" w:themeColor="background1" w:themeShade="80"/>
                          <w:sz w:val="21"/>
                          <w:szCs w:val="21"/>
                          <w:lang w:val="en-US"/>
                        </w:rPr>
                        <w:t>or regular retirement</w:t>
                      </w:r>
                      <w:r w:rsidRPr="00A0502D">
                        <w:rPr>
                          <w:color w:val="808080" w:themeColor="background1" w:themeShade="80"/>
                          <w:sz w:val="21"/>
                          <w:szCs w:val="21"/>
                          <w:lang w:val="en-US"/>
                        </w:rPr>
                        <w:t xml:space="preserve"> if eligible)</w:t>
                      </w:r>
                      <w:r w:rsidR="00A0502D" w:rsidRPr="00A0502D">
                        <w:rPr>
                          <w:color w:val="808080" w:themeColor="background1" w:themeShade="8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r w:rsidR="00A0502D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and can access career transition services for up to 3 </w:t>
                      </w:r>
                      <w:r w:rsidR="00A0502D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months </w:t>
                      </w:r>
                      <w:r w:rsidR="00037D9F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(</w:t>
                      </w:r>
                      <w:r w:rsidR="004A5C92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2:10a</w:t>
                      </w:r>
                      <w:r w:rsidR="004A5C92" w:rsidRPr="004A5C92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 xml:space="preserve"> and </w:t>
                      </w:r>
                      <w:r w:rsidR="00037D9F">
                        <w:rPr>
                          <w:color w:val="002060"/>
                          <w:sz w:val="21"/>
                          <w:szCs w:val="21"/>
                          <w:lang w:val="en-US"/>
                        </w:rPr>
                        <w:t>12:11)</w:t>
                      </w:r>
                    </w:p>
                    <w:p w14:paraId="674001AA" w14:textId="77777777" w:rsidR="00D67507" w:rsidRPr="000F07D9" w:rsidRDefault="00D67507" w:rsidP="00D6750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8C7F66A" w14:textId="77777777" w:rsidR="00A90C85" w:rsidRDefault="00A90C85" w:rsidP="00E6022C">
      <w:pPr>
        <w:rPr>
          <w:rFonts w:cstheme="minorHAnsi"/>
          <w:b/>
          <w:color w:val="8EAADB" w:themeColor="accent1" w:themeTint="99"/>
        </w:rPr>
      </w:pPr>
    </w:p>
    <w:p w14:paraId="6A450344" w14:textId="77777777" w:rsidR="00A90C85" w:rsidRDefault="00A90C85" w:rsidP="00E6022C">
      <w:pPr>
        <w:rPr>
          <w:rFonts w:cstheme="minorHAnsi"/>
          <w:b/>
          <w:color w:val="8EAADB" w:themeColor="accent1" w:themeTint="99"/>
        </w:rPr>
      </w:pPr>
    </w:p>
    <w:p w14:paraId="749B41D5" w14:textId="77777777" w:rsidR="00A90C85" w:rsidRDefault="00A90C85" w:rsidP="00E6022C">
      <w:pPr>
        <w:rPr>
          <w:rFonts w:cstheme="minorHAnsi"/>
          <w:b/>
          <w:color w:val="8EAADB" w:themeColor="accent1" w:themeTint="99"/>
        </w:rPr>
      </w:pPr>
    </w:p>
    <w:p w14:paraId="03398B6F" w14:textId="77777777" w:rsidR="00A90C85" w:rsidRPr="00D67507" w:rsidRDefault="00A90C85" w:rsidP="00E6022C">
      <w:pPr>
        <w:rPr>
          <w:rFonts w:cstheme="minorHAnsi"/>
          <w:b/>
          <w:color w:val="8EAADB" w:themeColor="accent1" w:themeTint="99"/>
          <w:lang w:val="en-US"/>
        </w:rPr>
      </w:pPr>
    </w:p>
    <w:p w14:paraId="51A6C8F6" w14:textId="77777777" w:rsidR="00A90C85" w:rsidRDefault="00A90C85" w:rsidP="00E6022C">
      <w:pPr>
        <w:rPr>
          <w:rFonts w:cstheme="minorHAnsi"/>
          <w:b/>
          <w:color w:val="8EAADB" w:themeColor="accent1" w:themeTint="99"/>
        </w:rPr>
      </w:pPr>
    </w:p>
    <w:p w14:paraId="06786296" w14:textId="77777777" w:rsidR="00A90C85" w:rsidRPr="00C4049E" w:rsidRDefault="00A90C85" w:rsidP="00343647">
      <w:pPr>
        <w:spacing w:after="120" w:line="240" w:lineRule="auto"/>
        <w:rPr>
          <w:rFonts w:ascii="Dubai Light" w:hAnsi="Dubai Light" w:cs="Dubai Light"/>
          <w:b/>
          <w:sz w:val="52"/>
          <w:szCs w:val="52"/>
        </w:rPr>
      </w:pPr>
      <w:bookmarkStart w:id="0" w:name="_Hlk496087228"/>
      <w:r w:rsidRPr="00C4049E">
        <w:rPr>
          <w:rFonts w:ascii="Dubai Light" w:hAnsi="Dubai Light" w:cs="Dubai Light"/>
          <w:b/>
          <w:sz w:val="52"/>
          <w:szCs w:val="52"/>
        </w:rPr>
        <w:t>Understanding Redeployment Pool rights</w:t>
      </w:r>
    </w:p>
    <w:p w14:paraId="536AB71C" w14:textId="5417D393" w:rsidR="00A90C85" w:rsidRPr="00C4049E" w:rsidRDefault="00A90C85" w:rsidP="00343647">
      <w:pPr>
        <w:spacing w:after="120" w:line="240" w:lineRule="auto"/>
        <w:rPr>
          <w:sz w:val="28"/>
          <w:szCs w:val="28"/>
        </w:rPr>
      </w:pPr>
      <w:r w:rsidRPr="00C4049E">
        <w:rPr>
          <w:sz w:val="28"/>
          <w:szCs w:val="28"/>
        </w:rPr>
        <w:t>(</w:t>
      </w:r>
      <w:r w:rsidRPr="004A5C92">
        <w:rPr>
          <w:sz w:val="28"/>
          <w:szCs w:val="28"/>
        </w:rPr>
        <w:t>see article 12:</w:t>
      </w:r>
      <w:r w:rsidR="00A0502D" w:rsidRPr="004A5C92">
        <w:rPr>
          <w:sz w:val="28"/>
          <w:szCs w:val="28"/>
        </w:rPr>
        <w:t>10</w:t>
      </w:r>
      <w:r w:rsidRPr="004A5C92">
        <w:rPr>
          <w:sz w:val="28"/>
          <w:szCs w:val="28"/>
        </w:rPr>
        <w:t xml:space="preserve"> for complete</w:t>
      </w:r>
      <w:r w:rsidRPr="00C4049E">
        <w:rPr>
          <w:sz w:val="28"/>
          <w:szCs w:val="28"/>
        </w:rPr>
        <w:t xml:space="preserve"> information)</w:t>
      </w:r>
    </w:p>
    <w:p w14:paraId="3FFF83DD" w14:textId="77777777" w:rsidR="00A90C85" w:rsidRPr="00C4049E" w:rsidRDefault="00A90C85" w:rsidP="00A90C85">
      <w:pPr>
        <w:spacing w:after="120"/>
        <w:rPr>
          <w:rFonts w:cstheme="minorHAnsi"/>
          <w:b/>
        </w:rPr>
      </w:pPr>
    </w:p>
    <w:p w14:paraId="48729531" w14:textId="55B94957" w:rsidR="00A90C85" w:rsidRPr="00C4049E" w:rsidRDefault="00A90C85" w:rsidP="00A90C85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sz w:val="24"/>
          <w:szCs w:val="24"/>
          <w:lang w:val="en-US"/>
        </w:rPr>
      </w:pPr>
      <w:bookmarkStart w:id="1" w:name="_Hlk496075976"/>
      <w:r w:rsidRPr="00C4049E">
        <w:rPr>
          <w:sz w:val="24"/>
          <w:szCs w:val="24"/>
        </w:rPr>
        <w:t>W</w:t>
      </w:r>
      <w:r w:rsidRPr="00C4049E">
        <w:rPr>
          <w:sz w:val="24"/>
          <w:szCs w:val="24"/>
          <w:lang w:val="en-US"/>
        </w:rPr>
        <w:t xml:space="preserve">hen in the pool, </w:t>
      </w:r>
      <w:r w:rsidRPr="00C4049E">
        <w:rPr>
          <w:sz w:val="24"/>
          <w:szCs w:val="24"/>
          <w:u w:val="single"/>
          <w:lang w:val="en-US"/>
        </w:rPr>
        <w:t>you can apply for any job posted in the university</w:t>
      </w:r>
      <w:r w:rsidRPr="00C4049E">
        <w:rPr>
          <w:sz w:val="24"/>
          <w:szCs w:val="24"/>
          <w:lang w:val="en-US"/>
        </w:rPr>
        <w:t>, BUT you only have preference for jobs at your pay band or lower.</w:t>
      </w:r>
      <w:r w:rsidR="00037D9F">
        <w:rPr>
          <w:sz w:val="24"/>
          <w:szCs w:val="24"/>
          <w:lang w:val="en-US"/>
        </w:rPr>
        <w:t xml:space="preserve"> </w:t>
      </w:r>
      <w:r w:rsidRPr="00C4049E">
        <w:rPr>
          <w:sz w:val="24"/>
          <w:szCs w:val="24"/>
          <w:lang w:val="en-US"/>
        </w:rPr>
        <w:t xml:space="preserve">Redeployment preference means you need to be the “qualified” candidate and able to do the job with a one-month training and familiarization period. </w:t>
      </w:r>
      <w:r w:rsidR="005B1239" w:rsidRPr="00C4049E">
        <w:rPr>
          <w:sz w:val="24"/>
          <w:szCs w:val="24"/>
          <w:lang w:val="en-US"/>
        </w:rPr>
        <w:t xml:space="preserve">In situations where two or more redeployment pool candidates are deemed to be qualified for the job.  The one with most seniority is hired. </w:t>
      </w:r>
      <w:r w:rsidRPr="00C4049E">
        <w:rPr>
          <w:sz w:val="24"/>
          <w:szCs w:val="24"/>
          <w:lang w:val="en-US"/>
        </w:rPr>
        <w:t xml:space="preserve">For positions at higher </w:t>
      </w:r>
      <w:proofErr w:type="spellStart"/>
      <w:r w:rsidRPr="00C4049E">
        <w:rPr>
          <w:sz w:val="24"/>
          <w:szCs w:val="24"/>
          <w:lang w:val="en-US"/>
        </w:rPr>
        <w:t>paybands</w:t>
      </w:r>
      <w:proofErr w:type="spellEnd"/>
      <w:r w:rsidRPr="00C4049E">
        <w:rPr>
          <w:sz w:val="24"/>
          <w:szCs w:val="24"/>
          <w:lang w:val="en-US"/>
        </w:rPr>
        <w:t xml:space="preserve">, you must be the “most qualified” candidate. </w:t>
      </w:r>
    </w:p>
    <w:p w14:paraId="6ED265D2" w14:textId="77777777" w:rsidR="00A90C85" w:rsidRPr="00C4049E" w:rsidRDefault="00A90C85" w:rsidP="00A90C85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sz w:val="24"/>
          <w:szCs w:val="24"/>
          <w:lang w:val="en-US"/>
        </w:rPr>
      </w:pPr>
      <w:r w:rsidRPr="00C4049E">
        <w:rPr>
          <w:sz w:val="24"/>
          <w:szCs w:val="24"/>
          <w:lang w:val="en-US"/>
        </w:rPr>
        <w:t xml:space="preserve">Indicate in your </w:t>
      </w:r>
      <w:proofErr w:type="spellStart"/>
      <w:r w:rsidRPr="00C4049E">
        <w:rPr>
          <w:sz w:val="24"/>
          <w:szCs w:val="24"/>
          <w:lang w:val="en-US"/>
        </w:rPr>
        <w:t>Taleo</w:t>
      </w:r>
      <w:proofErr w:type="spellEnd"/>
      <w:r w:rsidRPr="00C4049E">
        <w:rPr>
          <w:sz w:val="24"/>
          <w:szCs w:val="24"/>
          <w:lang w:val="en-US"/>
        </w:rPr>
        <w:t xml:space="preserve"> application that you’re in</w:t>
      </w:r>
      <w:r w:rsidR="005B1239" w:rsidRPr="00C4049E">
        <w:rPr>
          <w:sz w:val="24"/>
          <w:szCs w:val="24"/>
          <w:lang w:val="en-US"/>
        </w:rPr>
        <w:t xml:space="preserve"> the</w:t>
      </w:r>
      <w:r w:rsidRPr="00C4049E">
        <w:rPr>
          <w:sz w:val="24"/>
          <w:szCs w:val="24"/>
          <w:lang w:val="en-US"/>
        </w:rPr>
        <w:t xml:space="preserve"> redeployment</w:t>
      </w:r>
      <w:r w:rsidR="005B1239" w:rsidRPr="00C4049E">
        <w:rPr>
          <w:sz w:val="24"/>
          <w:szCs w:val="24"/>
          <w:lang w:val="en-US"/>
        </w:rPr>
        <w:t xml:space="preserve"> pool.</w:t>
      </w:r>
    </w:p>
    <w:p w14:paraId="18990E25" w14:textId="0FF16190" w:rsidR="00A90C85" w:rsidRPr="00C4049E" w:rsidRDefault="00A90C85" w:rsidP="00A90C85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sz w:val="24"/>
          <w:szCs w:val="24"/>
          <w:lang w:val="en-US"/>
        </w:rPr>
      </w:pPr>
      <w:r w:rsidRPr="00C4049E">
        <w:rPr>
          <w:sz w:val="24"/>
          <w:szCs w:val="24"/>
          <w:lang w:val="en-US"/>
        </w:rPr>
        <w:t>A HR rep will attend your job interviews and can give you feedback afterwards, upon request</w:t>
      </w:r>
      <w:r w:rsidR="00A0502D">
        <w:rPr>
          <w:sz w:val="24"/>
          <w:szCs w:val="24"/>
          <w:lang w:val="en-US"/>
        </w:rPr>
        <w:t>.</w:t>
      </w:r>
    </w:p>
    <w:p w14:paraId="42C067CD" w14:textId="6B9360B1" w:rsidR="00A90C85" w:rsidRPr="00C4049E" w:rsidRDefault="00A90C85" w:rsidP="00A90C85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sz w:val="24"/>
          <w:szCs w:val="24"/>
          <w:lang w:val="en-US"/>
        </w:rPr>
      </w:pPr>
      <w:r w:rsidRPr="00C4049E">
        <w:rPr>
          <w:sz w:val="24"/>
          <w:szCs w:val="24"/>
          <w:lang w:val="en-US"/>
        </w:rPr>
        <w:t>If you get a position, there is a two-month window in which you can opt to return to the pool, or management can opt to send you back to the pool</w:t>
      </w:r>
      <w:r w:rsidR="00A0502D">
        <w:rPr>
          <w:sz w:val="24"/>
          <w:szCs w:val="24"/>
          <w:lang w:val="en-US"/>
        </w:rPr>
        <w:t>.</w:t>
      </w:r>
    </w:p>
    <w:p w14:paraId="6A5AEC73" w14:textId="77777777" w:rsidR="00A90C85" w:rsidRPr="00C4049E" w:rsidRDefault="00A90C85" w:rsidP="00A90C85">
      <w:pPr>
        <w:pStyle w:val="ListParagraph"/>
        <w:numPr>
          <w:ilvl w:val="0"/>
          <w:numId w:val="6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sz w:val="24"/>
          <w:szCs w:val="24"/>
          <w:lang w:val="en-US"/>
        </w:rPr>
      </w:pPr>
      <w:r w:rsidRPr="00C4049E">
        <w:rPr>
          <w:sz w:val="24"/>
          <w:szCs w:val="24"/>
          <w:lang w:val="en-US"/>
        </w:rPr>
        <w:t xml:space="preserve">If you apply for a position from the pool </w:t>
      </w:r>
      <w:r w:rsidR="005B1239" w:rsidRPr="00C4049E">
        <w:rPr>
          <w:sz w:val="24"/>
          <w:szCs w:val="24"/>
          <w:lang w:val="en-US"/>
        </w:rPr>
        <w:t xml:space="preserve">after your layoff date </w:t>
      </w:r>
      <w:r w:rsidRPr="00C4049E">
        <w:rPr>
          <w:sz w:val="24"/>
          <w:szCs w:val="24"/>
          <w:lang w:val="en-US"/>
        </w:rPr>
        <w:t xml:space="preserve">and decline the job offer, you are deemed to have quit and are terminated. If you have second thoughts about a job after a job interview, you should withdraw your application </w:t>
      </w:r>
      <w:r w:rsidRPr="00C4049E">
        <w:rPr>
          <w:sz w:val="24"/>
          <w:szCs w:val="24"/>
          <w:u w:val="single"/>
          <w:lang w:val="en-US"/>
        </w:rPr>
        <w:t>prior</w:t>
      </w:r>
      <w:r w:rsidRPr="00C4049E">
        <w:rPr>
          <w:sz w:val="24"/>
          <w:szCs w:val="24"/>
          <w:lang w:val="en-US"/>
        </w:rPr>
        <w:t xml:space="preserve"> to receiving an offer, or take the job and exercise your option to return to the pool within the two-month window.</w:t>
      </w:r>
    </w:p>
    <w:bookmarkEnd w:id="1"/>
    <w:p w14:paraId="3D2DF4D5" w14:textId="77777777" w:rsidR="00A90C85" w:rsidRPr="00C4049E" w:rsidRDefault="00A90C85" w:rsidP="00E6022C">
      <w:pPr>
        <w:rPr>
          <w:rFonts w:cstheme="minorHAnsi"/>
          <w:b/>
          <w:lang w:val="en-US"/>
        </w:rPr>
      </w:pPr>
    </w:p>
    <w:p w14:paraId="27166F4A" w14:textId="77777777" w:rsidR="00A90C85" w:rsidRPr="00C4049E" w:rsidRDefault="00A90C85" w:rsidP="00E6022C">
      <w:pPr>
        <w:rPr>
          <w:rFonts w:cstheme="minorHAnsi"/>
          <w:b/>
          <w:lang w:val="en-US"/>
        </w:rPr>
      </w:pPr>
    </w:p>
    <w:bookmarkEnd w:id="0"/>
    <w:p w14:paraId="22B8308B" w14:textId="77777777" w:rsidR="00343647" w:rsidRPr="00C4049E" w:rsidRDefault="00343647" w:rsidP="00A0502D">
      <w:pPr>
        <w:spacing w:after="0" w:line="240" w:lineRule="auto"/>
        <w:rPr>
          <w:rFonts w:ascii="Dubai Light" w:hAnsi="Dubai Light" w:cs="Dubai Light"/>
          <w:b/>
          <w:sz w:val="52"/>
          <w:szCs w:val="52"/>
        </w:rPr>
      </w:pPr>
      <w:r w:rsidRPr="00C4049E">
        <w:rPr>
          <w:rFonts w:ascii="Dubai Light" w:hAnsi="Dubai Light" w:cs="Dubai Light"/>
          <w:b/>
          <w:sz w:val="52"/>
          <w:szCs w:val="52"/>
        </w:rPr>
        <w:t>If new jobs are being created as a result of the org change</w:t>
      </w:r>
    </w:p>
    <w:p w14:paraId="0F2B02FD" w14:textId="77777777" w:rsidR="00343647" w:rsidRPr="00C4049E" w:rsidRDefault="00343647" w:rsidP="00343647">
      <w:pPr>
        <w:spacing w:after="120"/>
        <w:rPr>
          <w:rFonts w:cstheme="minorHAnsi"/>
          <w:b/>
        </w:rPr>
      </w:pPr>
    </w:p>
    <w:p w14:paraId="001E6A1F" w14:textId="30102DFA" w:rsidR="00343647" w:rsidRPr="00C4049E" w:rsidRDefault="00343647" w:rsidP="00343647">
      <w:pPr>
        <w:pStyle w:val="ListParagraph"/>
        <w:numPr>
          <w:ilvl w:val="0"/>
          <w:numId w:val="7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sz w:val="24"/>
          <w:szCs w:val="24"/>
          <w:lang w:val="en-US"/>
        </w:rPr>
      </w:pPr>
      <w:r w:rsidRPr="00C4049E">
        <w:rPr>
          <w:sz w:val="24"/>
          <w:szCs w:val="24"/>
        </w:rPr>
        <w:t>People affected by the org-change can apply to the positions before they are posted to the university</w:t>
      </w:r>
      <w:r w:rsidR="00A0502D">
        <w:rPr>
          <w:sz w:val="24"/>
          <w:szCs w:val="24"/>
        </w:rPr>
        <w:t>.</w:t>
      </w:r>
    </w:p>
    <w:p w14:paraId="29D9E24F" w14:textId="77C0938D" w:rsidR="00343647" w:rsidRPr="00C4049E" w:rsidRDefault="00343647" w:rsidP="00343647">
      <w:pPr>
        <w:pStyle w:val="ListParagraph"/>
        <w:numPr>
          <w:ilvl w:val="0"/>
          <w:numId w:val="7"/>
        </w:numPr>
        <w:pBdr>
          <w:top w:val="single" w:sz="4" w:space="1" w:color="70AD47" w:themeColor="accent6"/>
          <w:left w:val="single" w:sz="4" w:space="4" w:color="70AD47" w:themeColor="accent6"/>
          <w:bottom w:val="single" w:sz="4" w:space="1" w:color="70AD47" w:themeColor="accent6"/>
          <w:right w:val="single" w:sz="4" w:space="4" w:color="70AD47" w:themeColor="accent6"/>
        </w:pBdr>
        <w:spacing w:after="120"/>
        <w:contextualSpacing w:val="0"/>
        <w:rPr>
          <w:sz w:val="24"/>
          <w:szCs w:val="24"/>
          <w:lang w:val="en-US"/>
        </w:rPr>
      </w:pPr>
      <w:r w:rsidRPr="00C4049E">
        <w:rPr>
          <w:sz w:val="24"/>
          <w:szCs w:val="24"/>
          <w:lang w:val="en-US"/>
        </w:rPr>
        <w:t>If vacancies are created in the department because other people are moving into the new jobs, people affected by the org-change can apply to these positions before they are posted to the university</w:t>
      </w:r>
      <w:r w:rsidR="00A0502D">
        <w:rPr>
          <w:sz w:val="24"/>
          <w:szCs w:val="24"/>
          <w:lang w:val="en-US"/>
        </w:rPr>
        <w:t>.</w:t>
      </w:r>
    </w:p>
    <w:p w14:paraId="26CBA946" w14:textId="77777777" w:rsidR="00343647" w:rsidRPr="00C4049E" w:rsidRDefault="00343647" w:rsidP="00E6022C">
      <w:pPr>
        <w:rPr>
          <w:rFonts w:cstheme="minorHAnsi"/>
          <w:b/>
          <w:lang w:val="en-US"/>
        </w:rPr>
      </w:pPr>
    </w:p>
    <w:p w14:paraId="6E29A99C" w14:textId="77777777" w:rsidR="00A90C85" w:rsidRPr="00C4049E" w:rsidRDefault="00A90C85" w:rsidP="00E6022C">
      <w:pPr>
        <w:rPr>
          <w:rFonts w:cstheme="minorHAnsi"/>
          <w:b/>
          <w:lang w:val="en-US"/>
        </w:rPr>
      </w:pPr>
    </w:p>
    <w:p w14:paraId="4F5CB4F1" w14:textId="77777777" w:rsidR="00A90C85" w:rsidRPr="00C4049E" w:rsidRDefault="00A90C85" w:rsidP="00E6022C">
      <w:pPr>
        <w:rPr>
          <w:rFonts w:cstheme="minorHAnsi"/>
          <w:b/>
          <w:lang w:val="en-US"/>
        </w:rPr>
      </w:pPr>
    </w:p>
    <w:p w14:paraId="3296515A" w14:textId="77777777" w:rsidR="00A90C85" w:rsidRPr="00C4049E" w:rsidRDefault="00A90C85" w:rsidP="00E6022C">
      <w:pPr>
        <w:rPr>
          <w:rFonts w:cstheme="minorHAnsi"/>
          <w:b/>
          <w:lang w:val="en-US"/>
        </w:rPr>
      </w:pPr>
      <w:bookmarkStart w:id="2" w:name="_GoBack"/>
      <w:bookmarkEnd w:id="2"/>
    </w:p>
    <w:sectPr w:rsidR="00A90C85" w:rsidRPr="00C4049E" w:rsidSect="00DB681B">
      <w:footerReference w:type="default" r:id="rId10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890EE" w14:textId="77777777" w:rsidR="000C70C8" w:rsidRDefault="000C70C8" w:rsidP="00B62DD2">
      <w:pPr>
        <w:spacing w:after="0" w:line="240" w:lineRule="auto"/>
      </w:pPr>
      <w:r>
        <w:separator/>
      </w:r>
    </w:p>
  </w:endnote>
  <w:endnote w:type="continuationSeparator" w:id="0">
    <w:p w14:paraId="4FB9045F" w14:textId="77777777" w:rsidR="000C70C8" w:rsidRDefault="000C70C8" w:rsidP="00B62D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ubai Light">
    <w:altName w:val="Dubai Light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E4927" w14:textId="034ED8E8" w:rsidR="00B62DD2" w:rsidRPr="00E33A50" w:rsidRDefault="00B62DD2" w:rsidP="00B62DD2">
    <w:pPr>
      <w:pStyle w:val="Footer"/>
      <w:jc w:val="right"/>
      <w:rPr>
        <w:color w:val="AEAAAA" w:themeColor="background2" w:themeShade="BF"/>
        <w:sz w:val="18"/>
        <w:szCs w:val="18"/>
        <w:lang w:val="en-US"/>
      </w:rPr>
    </w:pPr>
    <w:r w:rsidRPr="00E33A50">
      <w:rPr>
        <w:color w:val="AEAAAA" w:themeColor="background2" w:themeShade="BF"/>
        <w:sz w:val="18"/>
        <w:szCs w:val="18"/>
        <w:lang w:val="en-US"/>
      </w:rPr>
      <w:t xml:space="preserve">Updated </w:t>
    </w:r>
    <w:r w:rsidR="001F2E75">
      <w:rPr>
        <w:color w:val="AEAAAA" w:themeColor="background2" w:themeShade="BF"/>
        <w:sz w:val="18"/>
        <w:szCs w:val="18"/>
        <w:lang w:val="en-US"/>
      </w:rPr>
      <w:t>November 4</w:t>
    </w:r>
    <w:r w:rsidR="006601B3">
      <w:rPr>
        <w:color w:val="AEAAAA" w:themeColor="background2" w:themeShade="BF"/>
        <w:sz w:val="18"/>
        <w:szCs w:val="18"/>
        <w:lang w:val="en-US"/>
      </w:rPr>
      <w:t>,</w:t>
    </w:r>
    <w:r w:rsidRPr="00E33A50">
      <w:rPr>
        <w:color w:val="AEAAAA" w:themeColor="background2" w:themeShade="BF"/>
        <w:sz w:val="18"/>
        <w:szCs w:val="18"/>
        <w:lang w:val="en-US"/>
      </w:rPr>
      <w:t xml:space="preserve"> 201</w:t>
    </w:r>
    <w:r w:rsidR="002961E5">
      <w:rPr>
        <w:color w:val="AEAAAA" w:themeColor="background2" w:themeShade="BF"/>
        <w:sz w:val="18"/>
        <w:szCs w:val="18"/>
        <w:lang w:val="en-US"/>
      </w:rPr>
      <w:t>8</w:t>
    </w:r>
  </w:p>
  <w:p w14:paraId="236907E1" w14:textId="77777777" w:rsidR="00B62DD2" w:rsidRDefault="00B62D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6B5B2" w14:textId="77777777" w:rsidR="000C70C8" w:rsidRDefault="000C70C8" w:rsidP="00B62DD2">
      <w:pPr>
        <w:spacing w:after="0" w:line="240" w:lineRule="auto"/>
      </w:pPr>
      <w:r>
        <w:separator/>
      </w:r>
    </w:p>
  </w:footnote>
  <w:footnote w:type="continuationSeparator" w:id="0">
    <w:p w14:paraId="4D248A09" w14:textId="77777777" w:rsidR="000C70C8" w:rsidRDefault="000C70C8" w:rsidP="00B62D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72173"/>
    <w:multiLevelType w:val="hybridMultilevel"/>
    <w:tmpl w:val="21FE8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F7E12"/>
    <w:multiLevelType w:val="hybridMultilevel"/>
    <w:tmpl w:val="D02CA6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105A36"/>
    <w:multiLevelType w:val="hybridMultilevel"/>
    <w:tmpl w:val="21FE8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6186"/>
    <w:multiLevelType w:val="hybridMultilevel"/>
    <w:tmpl w:val="BA82884C"/>
    <w:lvl w:ilvl="0" w:tplc="D17ADF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A3A42"/>
    <w:multiLevelType w:val="hybridMultilevel"/>
    <w:tmpl w:val="7CE4A2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F1A88"/>
    <w:multiLevelType w:val="hybridMultilevel"/>
    <w:tmpl w:val="F7F887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22BFA"/>
    <w:multiLevelType w:val="hybridMultilevel"/>
    <w:tmpl w:val="8B142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DM2NTI1MjAwNDBT0lEKTi0uzszPAykwqgUArVquXCwAAAA="/>
  </w:docVars>
  <w:rsids>
    <w:rsidRoot w:val="00E6022C"/>
    <w:rsid w:val="00023E53"/>
    <w:rsid w:val="00037D9F"/>
    <w:rsid w:val="000C70C8"/>
    <w:rsid w:val="000F07D9"/>
    <w:rsid w:val="00103735"/>
    <w:rsid w:val="001546DF"/>
    <w:rsid w:val="001B196A"/>
    <w:rsid w:val="001F2E75"/>
    <w:rsid w:val="00215022"/>
    <w:rsid w:val="002961E5"/>
    <w:rsid w:val="00343647"/>
    <w:rsid w:val="004709E8"/>
    <w:rsid w:val="0048035D"/>
    <w:rsid w:val="004A5C92"/>
    <w:rsid w:val="005B1239"/>
    <w:rsid w:val="005C0A2B"/>
    <w:rsid w:val="005E4E40"/>
    <w:rsid w:val="006601B3"/>
    <w:rsid w:val="00787DEE"/>
    <w:rsid w:val="00795574"/>
    <w:rsid w:val="007C519D"/>
    <w:rsid w:val="008921C0"/>
    <w:rsid w:val="00A0502D"/>
    <w:rsid w:val="00A26865"/>
    <w:rsid w:val="00A30A67"/>
    <w:rsid w:val="00A6220D"/>
    <w:rsid w:val="00A90C85"/>
    <w:rsid w:val="00B62DD2"/>
    <w:rsid w:val="00BD6A93"/>
    <w:rsid w:val="00C4049E"/>
    <w:rsid w:val="00C62887"/>
    <w:rsid w:val="00CD692F"/>
    <w:rsid w:val="00D67507"/>
    <w:rsid w:val="00DB681B"/>
    <w:rsid w:val="00E6022C"/>
    <w:rsid w:val="00EC0AB4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6B775"/>
  <w15:chartTrackingRefBased/>
  <w15:docId w15:val="{96692205-CB61-48B7-81F2-D938C9B3B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022C"/>
    <w:pPr>
      <w:ind w:left="720"/>
      <w:contextualSpacing/>
    </w:pPr>
    <w:rPr>
      <w:rFonts w:eastAsia="PMingLiU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B62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DD2"/>
  </w:style>
  <w:style w:type="paragraph" w:styleId="Footer">
    <w:name w:val="footer"/>
    <w:basedOn w:val="Normal"/>
    <w:link w:val="FooterChar"/>
    <w:uiPriority w:val="99"/>
    <w:unhideWhenUsed/>
    <w:rsid w:val="00B62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DD2"/>
  </w:style>
  <w:style w:type="paragraph" w:styleId="BalloonText">
    <w:name w:val="Balloon Text"/>
    <w:basedOn w:val="Normal"/>
    <w:link w:val="BalloonTextChar"/>
    <w:uiPriority w:val="99"/>
    <w:semiHidden/>
    <w:unhideWhenUsed/>
    <w:rsid w:val="00BD6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A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3B89A-3C5A-4CD8-A90E-77A4305F8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1</Words>
  <Characters>1488</Characters>
  <Application>Microsoft Office Word</Application>
  <DocSecurity>2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ucknam</dc:creator>
  <cp:keywords/>
  <dc:description/>
  <cp:lastModifiedBy>Colleen Burke</cp:lastModifiedBy>
  <cp:revision>3</cp:revision>
  <cp:lastPrinted>2018-06-19T21:32:00Z</cp:lastPrinted>
  <dcterms:created xsi:type="dcterms:W3CDTF">2018-12-04T14:44:00Z</dcterms:created>
  <dcterms:modified xsi:type="dcterms:W3CDTF">2018-12-04T14:47:00Z</dcterms:modified>
</cp:coreProperties>
</file>